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86B31" w14:textId="63596CED" w:rsidR="00867F5B" w:rsidRDefault="00867F5B" w:rsidP="00867F5B">
      <w:pPr>
        <w:spacing w:before="2" w:line="100" w:lineRule="exact"/>
        <w:rPr>
          <w:sz w:val="10"/>
          <w:szCs w:val="10"/>
        </w:rPr>
      </w:pPr>
    </w:p>
    <w:p w14:paraId="756EE868" w14:textId="6EF94E27" w:rsidR="00DA590F" w:rsidRPr="00D66CED" w:rsidRDefault="004E206C" w:rsidP="00D66CED">
      <w:pPr>
        <w:ind w:left="106"/>
      </w:pPr>
      <w:r w:rsidRPr="004E206C">
        <w:rPr>
          <w:noProof/>
        </w:rPr>
        <w:drawing>
          <wp:anchor distT="0" distB="0" distL="114300" distR="114300" simplePos="0" relativeHeight="251656190" behindDoc="0" locked="0" layoutInCell="1" allowOverlap="1" wp14:anchorId="3D7E1854" wp14:editId="4D06B350">
            <wp:simplePos x="0" y="0"/>
            <wp:positionH relativeFrom="margin">
              <wp:posOffset>-94615</wp:posOffset>
            </wp:positionH>
            <wp:positionV relativeFrom="paragraph">
              <wp:posOffset>127000</wp:posOffset>
            </wp:positionV>
            <wp:extent cx="7052945" cy="7344410"/>
            <wp:effectExtent l="0" t="0" r="0" b="889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945" cy="7344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5F96">
        <w:rPr>
          <w:noProof/>
        </w:rPr>
        <w:t xml:space="preserve"> </w:t>
      </w:r>
    </w:p>
    <w:p w14:paraId="6495B44B" w14:textId="501A34EF" w:rsidR="00CE6FE3" w:rsidRDefault="00CE6FE3" w:rsidP="00D66CED">
      <w:pPr>
        <w:spacing w:before="29"/>
        <w:ind w:left="-180"/>
        <w:rPr>
          <w:noProof/>
        </w:rPr>
      </w:pPr>
    </w:p>
    <w:p w14:paraId="3DCE022A" w14:textId="186D9A34" w:rsidR="004E206C" w:rsidRDefault="00044629" w:rsidP="00D66CED">
      <w:pPr>
        <w:spacing w:before="29"/>
        <w:ind w:left="-180"/>
        <w:rPr>
          <w:noProof/>
        </w:rPr>
      </w:pPr>
      <w:r>
        <w:rPr>
          <w:noProof/>
          <w:sz w:val="10"/>
          <w:szCs w:val="10"/>
        </w:rPr>
        <w:drawing>
          <wp:anchor distT="0" distB="0" distL="114300" distR="114300" simplePos="0" relativeHeight="251708416" behindDoc="0" locked="0" layoutInCell="1" allowOverlap="1" wp14:anchorId="0C024530" wp14:editId="0B3BE6AD">
            <wp:simplePos x="0" y="0"/>
            <wp:positionH relativeFrom="column">
              <wp:posOffset>149308</wp:posOffset>
            </wp:positionH>
            <wp:positionV relativeFrom="paragraph">
              <wp:posOffset>30775</wp:posOffset>
            </wp:positionV>
            <wp:extent cx="1391918" cy="736979"/>
            <wp:effectExtent l="0" t="0" r="0" b="6350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>
                    <a:blip r:embed="rId9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18" cy="736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FDE31B" w14:textId="720725F7" w:rsidR="004E206C" w:rsidRDefault="004E206C" w:rsidP="00D66CED">
      <w:pPr>
        <w:spacing w:before="29"/>
        <w:ind w:left="-180"/>
        <w:rPr>
          <w:noProof/>
        </w:rPr>
      </w:pPr>
    </w:p>
    <w:p w14:paraId="7AEFCA0F" w14:textId="214CC961" w:rsidR="004E206C" w:rsidRDefault="004E206C" w:rsidP="00D66CED">
      <w:pPr>
        <w:spacing w:before="29"/>
        <w:ind w:left="-180"/>
        <w:rPr>
          <w:noProof/>
        </w:rPr>
      </w:pPr>
    </w:p>
    <w:p w14:paraId="7440FA24" w14:textId="5950C2C2" w:rsidR="004E206C" w:rsidRDefault="004E206C" w:rsidP="00D66CED">
      <w:pPr>
        <w:spacing w:before="29"/>
        <w:ind w:left="-180"/>
        <w:rPr>
          <w:noProof/>
        </w:rPr>
      </w:pPr>
    </w:p>
    <w:p w14:paraId="6F804C50" w14:textId="25822F31" w:rsidR="004E206C" w:rsidRDefault="004E206C" w:rsidP="00D66CED">
      <w:pPr>
        <w:spacing w:before="29"/>
        <w:ind w:left="-180"/>
        <w:rPr>
          <w:noProof/>
        </w:rPr>
      </w:pPr>
    </w:p>
    <w:p w14:paraId="21039247" w14:textId="6F1026F1" w:rsidR="004E206C" w:rsidRDefault="004E206C" w:rsidP="00D66CED">
      <w:pPr>
        <w:spacing w:before="29"/>
        <w:ind w:left="-180"/>
        <w:rPr>
          <w:noProof/>
        </w:rPr>
      </w:pPr>
    </w:p>
    <w:p w14:paraId="6B184BED" w14:textId="28D2E1FF" w:rsidR="004E206C" w:rsidRDefault="004E206C" w:rsidP="00D66CED">
      <w:pPr>
        <w:spacing w:before="29"/>
        <w:ind w:left="-180"/>
        <w:rPr>
          <w:noProof/>
        </w:rPr>
      </w:pPr>
    </w:p>
    <w:p w14:paraId="29971496" w14:textId="157A145F" w:rsidR="004E206C" w:rsidRDefault="004E206C" w:rsidP="00D66CED">
      <w:pPr>
        <w:spacing w:before="29"/>
        <w:ind w:left="-180"/>
        <w:rPr>
          <w:noProof/>
        </w:rPr>
      </w:pPr>
    </w:p>
    <w:p w14:paraId="507C8110" w14:textId="275D9E7E" w:rsidR="004E206C" w:rsidRDefault="004E206C" w:rsidP="00D66CED">
      <w:pPr>
        <w:spacing w:before="29"/>
        <w:ind w:left="-180"/>
        <w:rPr>
          <w:noProof/>
        </w:rPr>
      </w:pPr>
    </w:p>
    <w:p w14:paraId="0F1663B2" w14:textId="621DA62E" w:rsidR="004E206C" w:rsidRDefault="004E206C" w:rsidP="00D66CED">
      <w:pPr>
        <w:spacing w:before="29"/>
        <w:ind w:left="-180"/>
        <w:rPr>
          <w:noProof/>
        </w:rPr>
      </w:pPr>
    </w:p>
    <w:p w14:paraId="0FE2D3E1" w14:textId="687347A8" w:rsidR="004E206C" w:rsidRDefault="004E206C" w:rsidP="00D66CED">
      <w:pPr>
        <w:spacing w:before="29"/>
        <w:ind w:left="-180"/>
        <w:rPr>
          <w:noProof/>
        </w:rPr>
      </w:pPr>
    </w:p>
    <w:p w14:paraId="3BB26E25" w14:textId="3B7B81E2" w:rsidR="004E206C" w:rsidRDefault="004E206C" w:rsidP="00D66CED">
      <w:pPr>
        <w:spacing w:before="29"/>
        <w:ind w:left="-180"/>
        <w:rPr>
          <w:noProof/>
        </w:rPr>
      </w:pPr>
    </w:p>
    <w:p w14:paraId="54C870B8" w14:textId="3932A866" w:rsidR="004E206C" w:rsidRDefault="004E206C" w:rsidP="00D66CED">
      <w:pPr>
        <w:spacing w:before="29"/>
        <w:ind w:left="-180"/>
        <w:rPr>
          <w:noProof/>
        </w:rPr>
      </w:pPr>
    </w:p>
    <w:p w14:paraId="17977899" w14:textId="6F51A9AD" w:rsidR="004E206C" w:rsidRDefault="004E206C" w:rsidP="00D66CED">
      <w:pPr>
        <w:spacing w:before="29"/>
        <w:ind w:left="-180"/>
        <w:rPr>
          <w:noProof/>
        </w:rPr>
      </w:pPr>
    </w:p>
    <w:p w14:paraId="2576C313" w14:textId="55908FB9" w:rsidR="004E206C" w:rsidRDefault="004E206C" w:rsidP="00D66CED">
      <w:pPr>
        <w:spacing w:before="29"/>
        <w:ind w:left="-180"/>
        <w:rPr>
          <w:noProof/>
        </w:rPr>
      </w:pPr>
    </w:p>
    <w:p w14:paraId="58C9F7D7" w14:textId="3D266583" w:rsidR="004E206C" w:rsidRDefault="004E206C" w:rsidP="00D66CED">
      <w:pPr>
        <w:spacing w:before="29"/>
        <w:ind w:left="-180"/>
        <w:rPr>
          <w:noProof/>
        </w:rPr>
      </w:pPr>
    </w:p>
    <w:p w14:paraId="4A5C9F89" w14:textId="5E613491" w:rsidR="004E206C" w:rsidRDefault="004E206C" w:rsidP="00D66CED">
      <w:pPr>
        <w:spacing w:before="29"/>
        <w:ind w:left="-180"/>
        <w:rPr>
          <w:noProof/>
        </w:rPr>
      </w:pPr>
    </w:p>
    <w:p w14:paraId="522A8ACC" w14:textId="451B9212" w:rsidR="004E206C" w:rsidRDefault="004E206C" w:rsidP="00D66CED">
      <w:pPr>
        <w:spacing w:before="29"/>
        <w:ind w:left="-180"/>
        <w:rPr>
          <w:noProof/>
        </w:rPr>
      </w:pPr>
    </w:p>
    <w:p w14:paraId="4DBF8DD6" w14:textId="48B127A7" w:rsidR="004E206C" w:rsidRDefault="004E206C" w:rsidP="00D66CED">
      <w:pPr>
        <w:spacing w:before="29"/>
        <w:ind w:left="-180"/>
        <w:rPr>
          <w:noProof/>
        </w:rPr>
      </w:pPr>
    </w:p>
    <w:p w14:paraId="4F4B147F" w14:textId="0E5E3C62" w:rsidR="004E206C" w:rsidRDefault="004E206C" w:rsidP="00D66CED">
      <w:pPr>
        <w:spacing w:before="29"/>
        <w:ind w:left="-180"/>
        <w:rPr>
          <w:noProof/>
        </w:rPr>
      </w:pPr>
    </w:p>
    <w:p w14:paraId="503F32D3" w14:textId="238D9D79" w:rsidR="004E206C" w:rsidRDefault="004E206C" w:rsidP="00D66CED">
      <w:pPr>
        <w:spacing w:before="29"/>
        <w:ind w:left="-180"/>
        <w:rPr>
          <w:noProof/>
        </w:rPr>
      </w:pPr>
    </w:p>
    <w:p w14:paraId="0ADEF61D" w14:textId="26947122" w:rsidR="004E206C" w:rsidRDefault="004E206C" w:rsidP="00D66CED">
      <w:pPr>
        <w:spacing w:before="29"/>
        <w:ind w:left="-180"/>
        <w:rPr>
          <w:noProof/>
        </w:rPr>
      </w:pPr>
    </w:p>
    <w:p w14:paraId="27C4DA7A" w14:textId="45FE4BD8" w:rsidR="004E206C" w:rsidRDefault="004E206C" w:rsidP="00D66CED">
      <w:pPr>
        <w:spacing w:before="29"/>
        <w:ind w:left="-180"/>
        <w:rPr>
          <w:noProof/>
        </w:rPr>
      </w:pPr>
    </w:p>
    <w:p w14:paraId="47B068EC" w14:textId="55B5FC33" w:rsidR="004E206C" w:rsidRDefault="004E206C" w:rsidP="00D66CED">
      <w:pPr>
        <w:spacing w:before="29"/>
        <w:ind w:left="-180"/>
        <w:rPr>
          <w:noProof/>
        </w:rPr>
      </w:pPr>
    </w:p>
    <w:p w14:paraId="419921E5" w14:textId="2AB62137" w:rsidR="004E206C" w:rsidRDefault="004E206C" w:rsidP="00D66CED">
      <w:pPr>
        <w:spacing w:before="29"/>
        <w:ind w:left="-180"/>
        <w:rPr>
          <w:noProof/>
        </w:rPr>
      </w:pPr>
    </w:p>
    <w:p w14:paraId="2824F859" w14:textId="6FC12EC7" w:rsidR="004E206C" w:rsidRDefault="004E206C" w:rsidP="00D66CED">
      <w:pPr>
        <w:spacing w:before="29"/>
        <w:ind w:left="-18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6797CFE" wp14:editId="756C8E99">
                <wp:simplePos x="0" y="0"/>
                <wp:positionH relativeFrom="margin">
                  <wp:align>center</wp:align>
                </wp:positionH>
                <wp:positionV relativeFrom="paragraph">
                  <wp:posOffset>201930</wp:posOffset>
                </wp:positionV>
                <wp:extent cx="7031355" cy="24938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1355" cy="24938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180456" w14:textId="36BB939C" w:rsidR="004E206C" w:rsidRPr="00A33068" w:rsidRDefault="004E206C" w:rsidP="004E206C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bookmarkStart w:id="0" w:name="_Hlk100242046"/>
                            <w:bookmarkEnd w:id="0"/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 w:rsidRPr="004E206C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sz w:val="32"/>
                                <w:szCs w:val="32"/>
                              </w:rPr>
                              <w:t>Logitech Camera</w:t>
                            </w:r>
                            <w:r w:rsidRPr="004E206C">
                              <w:rPr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6B103D2E" wp14:editId="51CFD2FC">
                                  <wp:extent cx="6694805" cy="240030"/>
                                  <wp:effectExtent l="0" t="0" r="0" b="762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94805" cy="2400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797C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5.9pt;width:553.65pt;height:19.65pt;z-index:2517073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" fillcolor="#c00000" stroked="f">
                <v:textbox inset="0,0,0,0">
                  <w:txbxContent>
                    <w:p w14:paraId="79180456" w14:textId="36BB939C" w:rsidR="004E206C" w:rsidRPr="00A33068" w:rsidRDefault="004E206C" w:rsidP="004E206C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bookmarkStart w:id="1" w:name="_Hlk100242046"/>
                      <w:bookmarkEnd w:id="1"/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 </w:t>
                      </w:r>
                      <w:r w:rsidRPr="004E206C">
                        <w:rPr>
                          <w:rFonts w:asciiTheme="minorHAnsi" w:eastAsiaTheme="minorHAnsi" w:hAnsiTheme="minorHAnsi" w:cstheme="minorBidi"/>
                          <w:b/>
                          <w:bCs/>
                          <w:sz w:val="32"/>
                          <w:szCs w:val="32"/>
                        </w:rPr>
                        <w:t>Logitech Camera</w:t>
                      </w:r>
                      <w:r w:rsidRPr="004E206C">
                        <w:rPr>
                          <w:b/>
                          <w:bCs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6B103D2E" wp14:editId="51CFD2FC">
                            <wp:extent cx="6694805" cy="240030"/>
                            <wp:effectExtent l="0" t="0" r="0" b="762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94805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79C14E" w14:textId="100039EB" w:rsidR="004E206C" w:rsidRDefault="004E206C" w:rsidP="00D66CED">
      <w:pPr>
        <w:spacing w:before="29"/>
        <w:ind w:left="-180"/>
        <w:rPr>
          <w:noProof/>
        </w:rPr>
      </w:pPr>
    </w:p>
    <w:p w14:paraId="2E7B1BED" w14:textId="0454B539" w:rsidR="004E206C" w:rsidRDefault="004E206C" w:rsidP="00D66CED">
      <w:pPr>
        <w:spacing w:before="29"/>
        <w:ind w:left="-180"/>
        <w:rPr>
          <w:noProof/>
        </w:rPr>
      </w:pPr>
    </w:p>
    <w:p w14:paraId="2EA97610" w14:textId="211E62C1" w:rsidR="004E206C" w:rsidRDefault="004E206C" w:rsidP="00D66CED">
      <w:pPr>
        <w:spacing w:before="29"/>
        <w:ind w:left="-180"/>
        <w:rPr>
          <w:noProof/>
        </w:rPr>
      </w:pPr>
    </w:p>
    <w:p w14:paraId="780AF151" w14:textId="581F6FEB" w:rsidR="004E206C" w:rsidRDefault="004E206C" w:rsidP="00D66CED">
      <w:pPr>
        <w:spacing w:before="29"/>
        <w:ind w:left="-180"/>
        <w:rPr>
          <w:noProof/>
        </w:rPr>
      </w:pPr>
    </w:p>
    <w:p w14:paraId="51140CC9" w14:textId="0D783764" w:rsidR="004E206C" w:rsidRDefault="004E206C" w:rsidP="00D66CED">
      <w:pPr>
        <w:spacing w:before="29"/>
        <w:ind w:left="-180"/>
        <w:rPr>
          <w:noProof/>
        </w:rPr>
      </w:pPr>
    </w:p>
    <w:p w14:paraId="4480EA1A" w14:textId="20A1C4A9" w:rsidR="004E206C" w:rsidRDefault="004E206C" w:rsidP="00D66CED">
      <w:pPr>
        <w:spacing w:before="29"/>
        <w:ind w:left="-180"/>
        <w:rPr>
          <w:noProof/>
        </w:rPr>
      </w:pPr>
    </w:p>
    <w:p w14:paraId="7902395E" w14:textId="655FD145" w:rsidR="004E206C" w:rsidRDefault="004E206C" w:rsidP="00D66CED">
      <w:pPr>
        <w:spacing w:before="29"/>
        <w:ind w:left="-180"/>
        <w:rPr>
          <w:noProof/>
        </w:rPr>
      </w:pPr>
    </w:p>
    <w:p w14:paraId="27EC234D" w14:textId="291315A5" w:rsidR="004E206C" w:rsidRDefault="004E206C" w:rsidP="00D66CED">
      <w:pPr>
        <w:spacing w:before="29"/>
        <w:ind w:left="-180"/>
        <w:rPr>
          <w:noProof/>
        </w:rPr>
      </w:pPr>
    </w:p>
    <w:p w14:paraId="5C321828" w14:textId="08D59FBC" w:rsidR="004E206C" w:rsidRDefault="004E206C" w:rsidP="00D66CED">
      <w:pPr>
        <w:spacing w:before="29"/>
        <w:ind w:left="-180"/>
        <w:rPr>
          <w:noProof/>
        </w:rPr>
      </w:pPr>
    </w:p>
    <w:p w14:paraId="065DA3AD" w14:textId="515CD60D" w:rsidR="004E206C" w:rsidRDefault="004E206C" w:rsidP="00D66CED">
      <w:pPr>
        <w:spacing w:before="29"/>
        <w:ind w:left="-180"/>
        <w:rPr>
          <w:noProof/>
        </w:rPr>
      </w:pPr>
    </w:p>
    <w:p w14:paraId="718C7F05" w14:textId="35F1DBE7" w:rsidR="004E206C" w:rsidRDefault="004E206C" w:rsidP="00D66CED">
      <w:pPr>
        <w:spacing w:before="29"/>
        <w:ind w:left="-180"/>
        <w:rPr>
          <w:noProof/>
        </w:rPr>
      </w:pPr>
    </w:p>
    <w:p w14:paraId="1A8DF4C7" w14:textId="52F43130" w:rsidR="004E206C" w:rsidRDefault="004E206C" w:rsidP="00D66CED">
      <w:pPr>
        <w:spacing w:before="29"/>
        <w:ind w:left="-180"/>
        <w:rPr>
          <w:noProof/>
        </w:rPr>
      </w:pPr>
    </w:p>
    <w:p w14:paraId="7D0FCF6E" w14:textId="6295BCB9" w:rsidR="004E206C" w:rsidRDefault="004E206C" w:rsidP="00D66CED">
      <w:pPr>
        <w:spacing w:before="29"/>
        <w:ind w:left="-180"/>
        <w:rPr>
          <w:noProof/>
        </w:rPr>
      </w:pPr>
    </w:p>
    <w:p w14:paraId="2575F886" w14:textId="77777777" w:rsidR="004E206C" w:rsidRDefault="004E206C" w:rsidP="00D66CED">
      <w:pPr>
        <w:spacing w:before="29"/>
        <w:ind w:left="-180"/>
        <w:rPr>
          <w:rFonts w:asciiTheme="minorHAnsi" w:hAnsiTheme="minorHAnsi" w:cstheme="minorHAnsi"/>
          <w:sz w:val="144"/>
          <w:szCs w:val="144"/>
        </w:rPr>
      </w:pPr>
    </w:p>
    <w:p w14:paraId="05C028F8" w14:textId="7E0824BE" w:rsidR="00CE6FE3" w:rsidRDefault="00CE6FE3" w:rsidP="00CE6FE3">
      <w:pPr>
        <w:spacing w:before="29"/>
        <w:ind w:left="826"/>
        <w:rPr>
          <w:rFonts w:asciiTheme="minorHAnsi" w:hAnsiTheme="minorHAnsi" w:cstheme="minorHAnsi"/>
          <w:sz w:val="18"/>
          <w:szCs w:val="18"/>
        </w:rPr>
      </w:pPr>
    </w:p>
    <w:p w14:paraId="300C3901" w14:textId="4A8B547D" w:rsidR="00CE6FE3" w:rsidRPr="00CE6FE3" w:rsidRDefault="00CE6FE3" w:rsidP="00CE6FE3">
      <w:pPr>
        <w:spacing w:before="29"/>
        <w:ind w:left="826"/>
        <w:rPr>
          <w:rFonts w:asciiTheme="minorHAnsi" w:hAnsiTheme="minorHAnsi" w:cstheme="minorHAnsi"/>
          <w:sz w:val="18"/>
          <w:szCs w:val="18"/>
        </w:rPr>
      </w:pPr>
    </w:p>
    <w:p w14:paraId="01BDE5D3" w14:textId="3B025E90" w:rsidR="00CE6FE3" w:rsidRPr="00DA590F" w:rsidRDefault="00D66CED" w:rsidP="00CE6FE3">
      <w:pPr>
        <w:jc w:val="center"/>
        <w:rPr>
          <w:rFonts w:asciiTheme="majorHAnsi" w:hAnsiTheme="majorHAnsi" w:cstheme="majorHAnsi"/>
          <w:i/>
          <w:iCs/>
          <w:sz w:val="96"/>
          <w:szCs w:val="96"/>
        </w:rPr>
      </w:pPr>
      <w:r w:rsidRPr="00CA61D6">
        <w:rPr>
          <w:rFonts w:asciiTheme="minorHAnsi" w:hAnsiTheme="minorHAnsi" w:cstheme="minorHAnsi"/>
          <w:noProof/>
          <w:sz w:val="144"/>
          <w:szCs w:val="144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0164D533" wp14:editId="64F27DF9">
                <wp:simplePos x="0" y="0"/>
                <wp:positionH relativeFrom="margin">
                  <wp:align>center</wp:align>
                </wp:positionH>
                <wp:positionV relativeFrom="paragraph">
                  <wp:posOffset>531561</wp:posOffset>
                </wp:positionV>
                <wp:extent cx="2360930" cy="1404620"/>
                <wp:effectExtent l="0" t="0" r="19050" b="2286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A2C39E" w14:textId="6B317E26" w:rsidR="00CA61D6" w:rsidRPr="00CA61D6" w:rsidRDefault="00CA61D6" w:rsidP="00CA61D6">
                            <w:pPr>
                              <w:jc w:val="center"/>
                              <w:rPr>
                                <w:rFonts w:ascii="Aharoni" w:hAnsi="Aharoni" w:cs="Aharoni"/>
                                <w:color w:val="BFBFBF" w:themeColor="background1" w:themeShade="BF"/>
                                <w:sz w:val="32"/>
                                <w:szCs w:val="32"/>
                              </w:rPr>
                            </w:pPr>
                            <w:r w:rsidRPr="00CA61D6">
                              <w:rPr>
                                <w:rFonts w:ascii="Aharoni" w:hAnsi="Aharoni" w:cs="Aharoni"/>
                                <w:color w:val="BFBFBF" w:themeColor="background1" w:themeShade="BF"/>
                                <w:sz w:val="32"/>
                                <w:szCs w:val="32"/>
                              </w:rPr>
                              <w:t>s</w:t>
                            </w:r>
                            <w:r w:rsidRPr="00CA61D6">
                              <w:rPr>
                                <w:rFonts w:ascii="Aharoni" w:hAnsi="Aharoni" w:cs="Aharoni" w:hint="cs"/>
                                <w:color w:val="BFBFBF" w:themeColor="background1" w:themeShade="BF"/>
                                <w:sz w:val="32"/>
                                <w:szCs w:val="32"/>
                              </w:rPr>
                              <w:t>upport.zoom.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64D533" id="_x0000_s1027" type="#_x0000_t202" style="position:absolute;left:0;text-align:left;margin-left:0;margin-top:41.85pt;width:185.9pt;height:110.6pt;z-index:25170022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" strokecolor="white [3212]">
                <v:textbox style="mso-fit-shape-to-text:t">
                  <w:txbxContent>
                    <w:p w14:paraId="07A2C39E" w14:textId="6B317E26" w:rsidR="00CA61D6" w:rsidRPr="00CA61D6" w:rsidRDefault="00CA61D6" w:rsidP="00CA61D6">
                      <w:pPr>
                        <w:jc w:val="center"/>
                        <w:rPr>
                          <w:rFonts w:ascii="Aharoni" w:hAnsi="Aharoni" w:cs="Aharoni"/>
                          <w:color w:val="BFBFBF" w:themeColor="background1" w:themeShade="BF"/>
                          <w:sz w:val="32"/>
                          <w:szCs w:val="32"/>
                        </w:rPr>
                      </w:pPr>
                      <w:r w:rsidRPr="00CA61D6">
                        <w:rPr>
                          <w:rFonts w:ascii="Aharoni" w:hAnsi="Aharoni" w:cs="Aharoni"/>
                          <w:color w:val="BFBFBF" w:themeColor="background1" w:themeShade="BF"/>
                          <w:sz w:val="32"/>
                          <w:szCs w:val="32"/>
                        </w:rPr>
                        <w:t>s</w:t>
                      </w:r>
                      <w:r w:rsidRPr="00CA61D6">
                        <w:rPr>
                          <w:rFonts w:ascii="Aharoni" w:hAnsi="Aharoni" w:cs="Aharoni" w:hint="cs"/>
                          <w:color w:val="BFBFBF" w:themeColor="background1" w:themeShade="BF"/>
                          <w:sz w:val="32"/>
                          <w:szCs w:val="32"/>
                        </w:rPr>
                        <w:t>upport.zoom.u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9A10B7" w14:textId="6EEAD7E2" w:rsidR="00DA590F" w:rsidRDefault="00DA590F" w:rsidP="00867F5B">
      <w:pPr>
        <w:spacing w:before="29"/>
        <w:ind w:left="826"/>
        <w:rPr>
          <w:rFonts w:ascii="Arial" w:eastAsia="Arial" w:hAnsi="Arial" w:cs="Arial"/>
          <w:color w:val="A3A3A7"/>
          <w:w w:val="83"/>
          <w:sz w:val="23"/>
          <w:szCs w:val="23"/>
        </w:rPr>
      </w:pPr>
    </w:p>
    <w:p w14:paraId="30B44720" w14:textId="3C314AEB" w:rsidR="00DA590F" w:rsidRDefault="00DA590F" w:rsidP="00867F5B">
      <w:pPr>
        <w:spacing w:before="29"/>
        <w:ind w:left="826"/>
        <w:rPr>
          <w:rFonts w:ascii="Arial" w:eastAsia="Arial" w:hAnsi="Arial" w:cs="Arial"/>
          <w:color w:val="A3A3A7"/>
          <w:w w:val="83"/>
          <w:sz w:val="23"/>
          <w:szCs w:val="23"/>
        </w:rPr>
      </w:pPr>
    </w:p>
    <w:p w14:paraId="5BB7B106" w14:textId="31AF922A" w:rsidR="00DA590F" w:rsidRDefault="00DA590F" w:rsidP="00867F5B">
      <w:pPr>
        <w:spacing w:before="29"/>
        <w:ind w:left="826"/>
        <w:rPr>
          <w:rFonts w:ascii="Arial" w:eastAsia="Arial" w:hAnsi="Arial" w:cs="Arial"/>
          <w:color w:val="A3A3A7"/>
          <w:w w:val="83"/>
          <w:sz w:val="23"/>
          <w:szCs w:val="23"/>
        </w:rPr>
      </w:pPr>
    </w:p>
    <w:p w14:paraId="2FF2ECE3" w14:textId="77777777" w:rsidR="007C6D4F" w:rsidRDefault="007C6D4F" w:rsidP="00CE6FE3">
      <w:pPr>
        <w:spacing w:before="29"/>
      </w:pPr>
    </w:p>
    <w:p w14:paraId="7F78319F" w14:textId="77777777" w:rsidR="007C6D4F" w:rsidRDefault="007C6D4F" w:rsidP="00CE6FE3">
      <w:pPr>
        <w:spacing w:before="29"/>
      </w:pPr>
    </w:p>
    <w:p w14:paraId="2C4CB366" w14:textId="15768926" w:rsidR="00992FFF" w:rsidRDefault="004E0582" w:rsidP="00CE6FE3">
      <w:pPr>
        <w:spacing w:before="29"/>
      </w:pPr>
      <w:r w:rsidRPr="004E0582">
        <w:rPr>
          <w:rFonts w:ascii="Arial" w:eastAsia="Arial" w:hAnsi="Arial" w:cs="Arial"/>
          <w:noProof/>
          <w:color w:val="A3A3A7"/>
          <w:w w:val="83"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46F84C2" wp14:editId="6D681F35">
                <wp:simplePos x="0" y="0"/>
                <wp:positionH relativeFrom="column">
                  <wp:posOffset>4068592</wp:posOffset>
                </wp:positionH>
                <wp:positionV relativeFrom="paragraph">
                  <wp:posOffset>26083</wp:posOffset>
                </wp:positionV>
                <wp:extent cx="2360930" cy="1404620"/>
                <wp:effectExtent l="0" t="0" r="0" b="127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B1B5B" w14:textId="1AFD0336" w:rsidR="004E0582" w:rsidRDefault="004E058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6F84C2" id="_x0000_s1028" type="#_x0000_t202" style="position:absolute;margin-left:320.35pt;margin-top:2.05pt;width:185.9pt;height:110.6pt;z-index:2516848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" stroked="f">
                <v:textbox style="mso-fit-shape-to-text:t">
                  <w:txbxContent>
                    <w:p w14:paraId="792B1B5B" w14:textId="1AFD0336" w:rsidR="004E0582" w:rsidRDefault="004E0582"/>
                  </w:txbxContent>
                </v:textbox>
              </v:shape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color w:val="auto"/>
          <w:sz w:val="20"/>
          <w:szCs w:val="20"/>
        </w:rPr>
        <w:id w:val="-158313076"/>
        <w:docPartObj>
          <w:docPartGallery w:val="Table of Contents"/>
          <w:docPartUnique/>
        </w:docPartObj>
      </w:sdtPr>
      <w:sdtEndPr>
        <w:rPr>
          <w:rFonts w:asciiTheme="minorHAnsi" w:hAnsiTheme="minorHAnsi" w:cstheme="minorHAnsi"/>
          <w:b/>
          <w:bCs/>
          <w:noProof/>
          <w:sz w:val="22"/>
          <w:szCs w:val="22"/>
        </w:rPr>
      </w:sdtEndPr>
      <w:sdtContent>
        <w:p w14:paraId="7AEF30F4" w14:textId="20939A1A" w:rsidR="007C6D4F" w:rsidRDefault="007C6D4F">
          <w:pPr>
            <w:pStyle w:val="TOCHeading"/>
          </w:pPr>
          <w:r>
            <w:t>Contents</w:t>
          </w:r>
        </w:p>
        <w:p w14:paraId="598B8FF1" w14:textId="08BC6439" w:rsidR="007C6D4F" w:rsidRDefault="007C6D4F" w:rsidP="007C6D4F"/>
        <w:p w14:paraId="3E5DA3A4" w14:textId="77777777" w:rsidR="007C6D4F" w:rsidRPr="007C6D4F" w:rsidRDefault="007C6D4F" w:rsidP="007C6D4F"/>
        <w:p w14:paraId="7BC2449C" w14:textId="6F71F9D0" w:rsidR="00200549" w:rsidRPr="0039218F" w:rsidRDefault="007C6D4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r w:rsidRPr="007C6D4F">
            <w:rPr>
              <w:rFonts w:asciiTheme="minorHAnsi" w:hAnsiTheme="minorHAnsi" w:cstheme="minorHAnsi"/>
              <w:sz w:val="22"/>
              <w:szCs w:val="22"/>
            </w:rPr>
            <w:fldChar w:fldCharType="begin"/>
          </w:r>
          <w:r w:rsidRPr="007C6D4F">
            <w:rPr>
              <w:rFonts w:asciiTheme="minorHAnsi" w:hAnsiTheme="minorHAnsi" w:cstheme="minorHAnsi"/>
              <w:sz w:val="22"/>
              <w:szCs w:val="22"/>
            </w:rPr>
            <w:instrText xml:space="preserve"> TOC \o "1-3" \h \z \u </w:instrText>
          </w:r>
          <w:r w:rsidRPr="007C6D4F">
            <w:rPr>
              <w:rFonts w:asciiTheme="minorHAnsi" w:hAnsiTheme="minorHAnsi" w:cstheme="minorHAnsi"/>
              <w:sz w:val="22"/>
              <w:szCs w:val="22"/>
            </w:rPr>
            <w:fldChar w:fldCharType="separate"/>
          </w:r>
          <w:hyperlink w:anchor="_Toc104895138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Start a Scheduled Meeting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38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3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6CF20F0" w14:textId="1BA516A8" w:rsidR="00200549" w:rsidRPr="0039218F" w:rsidRDefault="009F0D6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39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Dial Out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39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3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2F723A" w14:textId="7395B243" w:rsidR="00200549" w:rsidRPr="0039218F" w:rsidRDefault="009F0D6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0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Meet Now: Invite Others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0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4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E3DE925" w14:textId="71650811" w:rsidR="00200549" w:rsidRPr="0039218F" w:rsidRDefault="009F0D6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1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Invite by Contacts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1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5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6149E" w14:textId="4E50ACD5" w:rsidR="00200549" w:rsidRPr="0039218F" w:rsidRDefault="009F0D6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2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Invite by Email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2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5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7F1EBFC" w14:textId="4EF83DDB" w:rsidR="00200549" w:rsidRPr="0039218F" w:rsidRDefault="009F0D6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3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Invite by Phone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3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5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6F6DC51" w14:textId="55C3E0DF" w:rsidR="00200549" w:rsidRPr="0039218F" w:rsidRDefault="009F0D6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4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Presentation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4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6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76EEAFD" w14:textId="70A57A05" w:rsidR="00200549" w:rsidRPr="0039218F" w:rsidRDefault="009F0D6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5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Meet Now: Share Screen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5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6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539C467" w14:textId="7EF405CE" w:rsidR="00200549" w:rsidRPr="0039218F" w:rsidRDefault="009F0D6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6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Manage Participants as Host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6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7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4306AC1" w14:textId="76789D43" w:rsidR="00200549" w:rsidRPr="0039218F" w:rsidRDefault="009F0D6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04895147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Share Your Screen Wirelessly without the Zoom App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7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8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07C1E97" w14:textId="28181781" w:rsidR="00200549" w:rsidRDefault="009F0D6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895148" w:history="1">
            <w:r w:rsidR="00200549" w:rsidRPr="0039218F">
              <w:rPr>
                <w:rStyle w:val="Hyperlink"/>
                <w:rFonts w:asciiTheme="minorHAnsi" w:hAnsiTheme="minorHAnsi"/>
                <w:noProof/>
                <w:sz w:val="22"/>
                <w:szCs w:val="22"/>
              </w:rPr>
              <w:t>Share Your Screen Wirelessly using the Zoom App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ab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begin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instrText xml:space="preserve"> PAGEREF _Toc104895148 \h </w:instrTex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separate"/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t>9</w:t>
            </w:r>
            <w:r w:rsidR="00200549" w:rsidRPr="0039218F">
              <w:rPr>
                <w:rFonts w:asciiTheme="minorHAnsi" w:hAnsi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535EF89" w14:textId="44AE74B3" w:rsidR="007C6D4F" w:rsidRPr="007C6D4F" w:rsidRDefault="007C6D4F">
          <w:pPr>
            <w:rPr>
              <w:rFonts w:asciiTheme="minorHAnsi" w:hAnsiTheme="minorHAnsi" w:cstheme="minorHAnsi"/>
              <w:sz w:val="22"/>
              <w:szCs w:val="22"/>
            </w:rPr>
          </w:pPr>
          <w:r w:rsidRPr="007C6D4F">
            <w:rPr>
              <w:rFonts w:asciiTheme="minorHAnsi" w:hAnsiTheme="minorHAnsi" w:cs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42615393" w14:textId="2ACFFECD" w:rsidR="00867F5B" w:rsidRDefault="00867F5B"/>
    <w:p w14:paraId="086ED47E" w14:textId="1EDAAD55" w:rsidR="00867F5B" w:rsidRDefault="00867F5B"/>
    <w:p w14:paraId="46385B43" w14:textId="7B11FAD1" w:rsidR="00867F5B" w:rsidRDefault="00867F5B"/>
    <w:p w14:paraId="7BD03030" w14:textId="7CD5A2D6" w:rsidR="00867F5B" w:rsidRDefault="00867F5B"/>
    <w:p w14:paraId="2AD4E042" w14:textId="43AC08D6" w:rsidR="00867F5B" w:rsidRDefault="00867F5B"/>
    <w:p w14:paraId="39DBD0CF" w14:textId="40E67196" w:rsidR="00867F5B" w:rsidRDefault="00867F5B"/>
    <w:p w14:paraId="63A05FE8" w14:textId="1A8C2E03" w:rsidR="00867F5B" w:rsidRDefault="00867F5B"/>
    <w:p w14:paraId="0ECDDDB1" w14:textId="2A6F053E" w:rsidR="00867F5B" w:rsidRDefault="00867F5B"/>
    <w:p w14:paraId="4C9CFC15" w14:textId="3D7F8579" w:rsidR="00867F5B" w:rsidRDefault="00867F5B"/>
    <w:p w14:paraId="6030569C" w14:textId="7961ABE9" w:rsidR="00867F5B" w:rsidRDefault="00867F5B"/>
    <w:p w14:paraId="3AAFA4B9" w14:textId="780AF4C2" w:rsidR="00867F5B" w:rsidRDefault="00E45672" w:rsidP="00E45672">
      <w:pPr>
        <w:tabs>
          <w:tab w:val="left" w:pos="2431"/>
        </w:tabs>
      </w:pPr>
      <w:r>
        <w:tab/>
      </w:r>
    </w:p>
    <w:p w14:paraId="1A774A96" w14:textId="5F20B148" w:rsidR="00867F5B" w:rsidRDefault="00867F5B"/>
    <w:p w14:paraId="40905C25" w14:textId="7D2BBEFF" w:rsidR="00867F5B" w:rsidRDefault="00867F5B"/>
    <w:p w14:paraId="124B2863" w14:textId="6859193B" w:rsidR="00867F5B" w:rsidRDefault="00867F5B"/>
    <w:p w14:paraId="3D29E046" w14:textId="0A8DB03B" w:rsidR="00867F5B" w:rsidRDefault="00867F5B"/>
    <w:p w14:paraId="78AE6FE4" w14:textId="57078154" w:rsidR="00867F5B" w:rsidRDefault="00867F5B"/>
    <w:p w14:paraId="55F944F6" w14:textId="59C6E13E" w:rsidR="00867F5B" w:rsidRDefault="00867F5B"/>
    <w:p w14:paraId="3DBBE795" w14:textId="6CB013B8" w:rsidR="00867F5B" w:rsidRDefault="00867F5B"/>
    <w:p w14:paraId="39F17CD2" w14:textId="004E4B40" w:rsidR="00867F5B" w:rsidRDefault="00867F5B"/>
    <w:p w14:paraId="56A98A40" w14:textId="41299557" w:rsidR="00867F5B" w:rsidRDefault="00867F5B"/>
    <w:p w14:paraId="7352F588" w14:textId="50A254D2" w:rsidR="00867F5B" w:rsidRDefault="00867F5B"/>
    <w:p w14:paraId="7E9CE436" w14:textId="63EBE958" w:rsidR="00867F5B" w:rsidRDefault="00867F5B"/>
    <w:p w14:paraId="6C63CD60" w14:textId="4BCAD81B" w:rsidR="00867F5B" w:rsidRDefault="00867F5B"/>
    <w:p w14:paraId="3FD163F1" w14:textId="5EF3F01D" w:rsidR="00867F5B" w:rsidRDefault="00867F5B"/>
    <w:p w14:paraId="4F4F6106" w14:textId="334A10E0" w:rsidR="00867F5B" w:rsidRDefault="00867F5B"/>
    <w:p w14:paraId="3B763838" w14:textId="415783D3" w:rsidR="00867F5B" w:rsidRDefault="00867F5B"/>
    <w:p w14:paraId="55691A6E" w14:textId="3C27D390" w:rsidR="00867F5B" w:rsidRDefault="00867F5B"/>
    <w:p w14:paraId="5EEC20D7" w14:textId="23B4B6AB" w:rsidR="00867F5B" w:rsidRDefault="00867F5B"/>
    <w:p w14:paraId="66D07A70" w14:textId="77777777" w:rsidR="00867F5B" w:rsidRDefault="00867F5B"/>
    <w:p w14:paraId="23C52492" w14:textId="5D18BFAB" w:rsidR="00867F5B" w:rsidRDefault="00867F5B"/>
    <w:p w14:paraId="197DD9AA" w14:textId="680AB428" w:rsidR="00867F5B" w:rsidRDefault="00867F5B"/>
    <w:p w14:paraId="7B3874D4" w14:textId="3FE6F37C" w:rsidR="00867F5B" w:rsidRDefault="00867F5B"/>
    <w:p w14:paraId="1A17A94D" w14:textId="18C6ACDE" w:rsidR="00867F5B" w:rsidRDefault="00867F5B"/>
    <w:p w14:paraId="68CE52B8" w14:textId="540835CC" w:rsidR="00D61185" w:rsidRDefault="008B1433" w:rsidP="0062508F">
      <w:pPr>
        <w:pStyle w:val="Heading1"/>
        <w:rPr>
          <w:noProof/>
          <w:color w:val="FFFFFF" w:themeColor="background1"/>
          <w:sz w:val="16"/>
          <w:szCs w:val="16"/>
        </w:rPr>
      </w:pPr>
      <w:bookmarkStart w:id="1" w:name="_Toc104895138"/>
      <w:r w:rsidRPr="00E02898">
        <w:rPr>
          <w:noProof/>
          <w:color w:val="FFFFFF" w:themeColor="background1"/>
          <w:sz w:val="16"/>
          <w:szCs w:val="16"/>
        </w:rPr>
        <w:lastRenderedPageBreak/>
        <w:t>S</w:t>
      </w:r>
      <w:r w:rsidR="004653F8" w:rsidRPr="00E02898">
        <w:rPr>
          <w:noProof/>
          <w:color w:val="FFFFFF" w:themeColor="background1"/>
          <w:sz w:val="16"/>
          <w:szCs w:val="16"/>
        </w:rPr>
        <w:t>tart a Scheduled Meeting</w:t>
      </w:r>
      <w:bookmarkEnd w:id="1"/>
    </w:p>
    <w:p w14:paraId="3811B79A" w14:textId="77777777" w:rsidR="004653F8" w:rsidRDefault="004653F8">
      <w:pPr>
        <w:rPr>
          <w:noProof/>
        </w:rPr>
      </w:pPr>
      <w:r>
        <w:rPr>
          <w:noProof/>
        </w:rPr>
        <w:drawing>
          <wp:inline distT="0" distB="0" distL="0" distR="0" wp14:anchorId="6C225E74" wp14:editId="230A24E8">
            <wp:extent cx="6857365" cy="3634154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0731" b="6088"/>
                    <a:stretch/>
                  </pic:blipFill>
                  <pic:spPr bwMode="auto">
                    <a:xfrm>
                      <a:off x="0" y="0"/>
                      <a:ext cx="6858000" cy="3634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DD0E1E" w14:textId="7E282350" w:rsidR="0072791F" w:rsidRPr="00E02898" w:rsidRDefault="0072791F" w:rsidP="0072791F">
      <w:pPr>
        <w:pStyle w:val="Heading1"/>
        <w:rPr>
          <w:noProof/>
          <w:color w:val="FFFFFF" w:themeColor="background1"/>
          <w:sz w:val="16"/>
          <w:szCs w:val="16"/>
        </w:rPr>
      </w:pPr>
      <w:bookmarkStart w:id="2" w:name="_Toc104895139"/>
      <w:r w:rsidRPr="00E02898">
        <w:rPr>
          <w:noProof/>
          <w:color w:val="FFFFFF" w:themeColor="background1"/>
          <w:sz w:val="16"/>
          <w:szCs w:val="16"/>
        </w:rPr>
        <w:t>Dial Out</w:t>
      </w:r>
      <w:bookmarkEnd w:id="2"/>
    </w:p>
    <w:p w14:paraId="5989B84F" w14:textId="34F95407" w:rsidR="0013001C" w:rsidRDefault="0013001C" w:rsidP="0013001C"/>
    <w:p w14:paraId="5C196044" w14:textId="77777777" w:rsidR="00B656B9" w:rsidRDefault="00B656B9" w:rsidP="0013001C"/>
    <w:p w14:paraId="5F3007EF" w14:textId="677D5FA7" w:rsidR="0013001C" w:rsidRPr="0013001C" w:rsidRDefault="0013001C" w:rsidP="0013001C"/>
    <w:p w14:paraId="4752AD9D" w14:textId="64DFC1D3" w:rsidR="003B05B3" w:rsidRDefault="0013001C" w:rsidP="003B05B3">
      <w:r>
        <w:rPr>
          <w:noProof/>
        </w:rPr>
        <w:drawing>
          <wp:anchor distT="0" distB="0" distL="114300" distR="114300" simplePos="0" relativeHeight="251658240" behindDoc="0" locked="0" layoutInCell="1" allowOverlap="1" wp14:anchorId="7D0A3B53" wp14:editId="771BAEF7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6858000" cy="3921760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B7DBFB" w14:textId="347F2006" w:rsidR="003B05B3" w:rsidRDefault="003B05B3" w:rsidP="003B05B3"/>
    <w:p w14:paraId="0BFC5921" w14:textId="6AF3FD62" w:rsidR="003B05B3" w:rsidRDefault="003B05B3" w:rsidP="003B05B3"/>
    <w:p w14:paraId="2D4C93DC" w14:textId="6DD1311E" w:rsidR="003B05B3" w:rsidRDefault="003B05B3" w:rsidP="003B05B3"/>
    <w:p w14:paraId="0D562FB5" w14:textId="3E70E422" w:rsidR="003B05B3" w:rsidRDefault="003B05B3" w:rsidP="003B05B3"/>
    <w:p w14:paraId="0BECBABB" w14:textId="13C44B43" w:rsidR="003B05B3" w:rsidRDefault="003B05B3" w:rsidP="003B05B3"/>
    <w:p w14:paraId="6C880D13" w14:textId="3A6A7389" w:rsidR="003B05B3" w:rsidRDefault="003B05B3" w:rsidP="003B05B3"/>
    <w:p w14:paraId="20DF1C53" w14:textId="2A4E4F8E" w:rsidR="003B05B3" w:rsidRDefault="003B05B3" w:rsidP="003B05B3"/>
    <w:p w14:paraId="194EC54B" w14:textId="7DF38564" w:rsidR="003B05B3" w:rsidRDefault="003B05B3" w:rsidP="003B05B3"/>
    <w:p w14:paraId="0251418C" w14:textId="024C40D9" w:rsidR="003B05B3" w:rsidRDefault="003B05B3" w:rsidP="003B05B3"/>
    <w:p w14:paraId="42608606" w14:textId="0C025FB5" w:rsidR="003B05B3" w:rsidRDefault="003B05B3" w:rsidP="003B05B3"/>
    <w:p w14:paraId="521E522F" w14:textId="7043AE16" w:rsidR="003B05B3" w:rsidRDefault="003B05B3" w:rsidP="003B05B3"/>
    <w:p w14:paraId="6F7A7A1A" w14:textId="48AB17E1" w:rsidR="003B05B3" w:rsidRDefault="003B05B3" w:rsidP="003B05B3"/>
    <w:p w14:paraId="66BFE3E2" w14:textId="6A964A70" w:rsidR="003B05B3" w:rsidRDefault="003B05B3" w:rsidP="003B05B3"/>
    <w:p w14:paraId="22B295C3" w14:textId="6F948B81" w:rsidR="003B05B3" w:rsidRDefault="00505F96" w:rsidP="003B05B3">
      <w:r w:rsidRPr="00505F96">
        <w:rPr>
          <w:noProof/>
          <w:sz w:val="10"/>
          <w:szCs w:val="1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9567091" wp14:editId="6D48497E">
                <wp:simplePos x="0" y="0"/>
                <wp:positionH relativeFrom="column">
                  <wp:posOffset>953931</wp:posOffset>
                </wp:positionH>
                <wp:positionV relativeFrom="paragraph">
                  <wp:posOffset>104017</wp:posOffset>
                </wp:positionV>
                <wp:extent cx="1787525" cy="559397"/>
                <wp:effectExtent l="0" t="0" r="3175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7525" cy="5593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EF5A79" w14:textId="25610BAF" w:rsidR="00505F96" w:rsidRPr="00505F96" w:rsidRDefault="00505F96" w:rsidP="00505F96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505F96">
                              <w:rPr>
                                <w:rFonts w:ascii="Arial" w:hAnsi="Arial" w:cs="Arial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Dial </w:t>
                            </w:r>
                            <w:r w:rsidRPr="00505F96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</w:rPr>
                              <w:t>1</w:t>
                            </w:r>
                            <w:r w:rsidRPr="00505F96">
                              <w:rPr>
                                <w:rFonts w:ascii="Arial" w:hAnsi="Arial" w:cs="Arial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+ </w:t>
                            </w:r>
                            <w:r w:rsidRPr="00505F96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</w:rPr>
                              <w:t>areaCode</w:t>
                            </w:r>
                            <w:r w:rsidRPr="00505F96">
                              <w:rPr>
                                <w:rFonts w:ascii="Arial" w:hAnsi="Arial" w:cs="Arial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+ </w:t>
                            </w:r>
                            <w:r w:rsidRPr="00505F96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4"/>
                                <w:szCs w:val="24"/>
                              </w:rPr>
                              <w:t>number</w:t>
                            </w:r>
                            <w:r w:rsidRPr="00505F96">
                              <w:rPr>
                                <w:rFonts w:ascii="Arial" w:hAnsi="Arial" w:cs="Arial"/>
                                <w:color w:val="595959" w:themeColor="text1" w:themeTint="A6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67091" id="_x0000_s1029" type="#_x0000_t202" style="position:absolute;margin-left:75.1pt;margin-top:8.2pt;width:140.75pt;height:44.0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" stroked="f">
                <v:textbox>
                  <w:txbxContent>
                    <w:p w14:paraId="1DEF5A79" w14:textId="25610BAF" w:rsidR="00505F96" w:rsidRPr="00505F96" w:rsidRDefault="00505F96" w:rsidP="00505F96">
                      <w:pPr>
                        <w:rPr>
                          <w:rFonts w:ascii="Arial" w:hAnsi="Arial" w:cs="Arial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505F96">
                        <w:rPr>
                          <w:rFonts w:ascii="Arial" w:hAnsi="Arial" w:cs="Arial"/>
                          <w:color w:val="595959" w:themeColor="text1" w:themeTint="A6"/>
                          <w:sz w:val="24"/>
                          <w:szCs w:val="24"/>
                        </w:rPr>
                        <w:t xml:space="preserve">Dial </w:t>
                      </w:r>
                      <w:r w:rsidRPr="00505F96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4"/>
                          <w:szCs w:val="24"/>
                        </w:rPr>
                        <w:t>1</w:t>
                      </w:r>
                      <w:r w:rsidRPr="00505F96">
                        <w:rPr>
                          <w:rFonts w:ascii="Arial" w:hAnsi="Arial" w:cs="Arial"/>
                          <w:color w:val="595959" w:themeColor="text1" w:themeTint="A6"/>
                          <w:sz w:val="24"/>
                          <w:szCs w:val="24"/>
                        </w:rPr>
                        <w:t xml:space="preserve"> + </w:t>
                      </w:r>
                      <w:r w:rsidRPr="00505F96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4"/>
                          <w:szCs w:val="24"/>
                        </w:rPr>
                        <w:t>areaCode</w:t>
                      </w:r>
                      <w:r w:rsidRPr="00505F96">
                        <w:rPr>
                          <w:rFonts w:ascii="Arial" w:hAnsi="Arial" w:cs="Arial"/>
                          <w:color w:val="595959" w:themeColor="text1" w:themeTint="A6"/>
                          <w:sz w:val="24"/>
                          <w:szCs w:val="24"/>
                        </w:rPr>
                        <w:t xml:space="preserve"> + </w:t>
                      </w:r>
                      <w:r w:rsidRPr="00505F96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4"/>
                          <w:szCs w:val="24"/>
                        </w:rPr>
                        <w:t>number</w:t>
                      </w:r>
                      <w:r w:rsidRPr="00505F96">
                        <w:rPr>
                          <w:rFonts w:ascii="Arial" w:hAnsi="Arial" w:cs="Arial"/>
                          <w:color w:val="595959" w:themeColor="text1" w:themeTint="A6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6D268B8" w14:textId="2F5F217D" w:rsidR="003B05B3" w:rsidRDefault="003B05B3" w:rsidP="003B05B3"/>
    <w:p w14:paraId="384650EF" w14:textId="466554F0" w:rsidR="003B05B3" w:rsidRDefault="003B05B3" w:rsidP="003B05B3"/>
    <w:p w14:paraId="7A442C32" w14:textId="24607E90" w:rsidR="003B05B3" w:rsidRDefault="003B05B3" w:rsidP="003B05B3"/>
    <w:p w14:paraId="24E432A8" w14:textId="7B101BFF" w:rsidR="003B05B3" w:rsidRDefault="003B05B3" w:rsidP="003B05B3"/>
    <w:p w14:paraId="561B04AE" w14:textId="658F744E" w:rsidR="003B05B3" w:rsidRDefault="003B05B3" w:rsidP="003B05B3"/>
    <w:p w14:paraId="4B6DC028" w14:textId="76C8918F" w:rsidR="003B05B3" w:rsidRDefault="003B05B3" w:rsidP="003B05B3"/>
    <w:p w14:paraId="3F1FCCF7" w14:textId="787A60DB" w:rsidR="003B05B3" w:rsidRDefault="003B05B3" w:rsidP="003B05B3"/>
    <w:p w14:paraId="20DD84FF" w14:textId="779E9CE9" w:rsidR="003B05B3" w:rsidRDefault="003B05B3" w:rsidP="003B05B3"/>
    <w:p w14:paraId="63E2BFB5" w14:textId="5E1AB3F0" w:rsidR="003B05B3" w:rsidRDefault="003B05B3" w:rsidP="003B05B3"/>
    <w:p w14:paraId="40BA9613" w14:textId="511C34A3" w:rsidR="003B05B3" w:rsidRDefault="003B05B3" w:rsidP="003B05B3"/>
    <w:p w14:paraId="421C33F8" w14:textId="4F029A5E" w:rsidR="003B05B3" w:rsidRDefault="003B05B3" w:rsidP="003B05B3"/>
    <w:p w14:paraId="31E8E9DB" w14:textId="4F604B01" w:rsidR="003B05B3" w:rsidRDefault="003B05B3" w:rsidP="003B05B3"/>
    <w:p w14:paraId="3C2A340A" w14:textId="3A1B32D5" w:rsidR="003B05B3" w:rsidRDefault="003B05B3" w:rsidP="003B05B3"/>
    <w:p w14:paraId="32C39E45" w14:textId="77777777" w:rsidR="00641EB2" w:rsidRDefault="00641EB2" w:rsidP="00573DDE">
      <w:pPr>
        <w:pStyle w:val="Heading1"/>
        <w:rPr>
          <w:color w:val="FF0000"/>
          <w:sz w:val="16"/>
          <w:szCs w:val="16"/>
        </w:rPr>
      </w:pPr>
    </w:p>
    <w:p w14:paraId="09A91A1C" w14:textId="77777777" w:rsidR="00641EB2" w:rsidRDefault="00641EB2" w:rsidP="00573DDE">
      <w:pPr>
        <w:pStyle w:val="Heading1"/>
        <w:rPr>
          <w:color w:val="FF0000"/>
          <w:sz w:val="16"/>
          <w:szCs w:val="16"/>
        </w:rPr>
      </w:pPr>
    </w:p>
    <w:p w14:paraId="5FECC9AD" w14:textId="35C471E9" w:rsidR="0013001C" w:rsidRPr="00641EB2" w:rsidRDefault="003B05B3" w:rsidP="00641EB2">
      <w:pPr>
        <w:pStyle w:val="Heading1"/>
        <w:rPr>
          <w:color w:val="FFFFFF" w:themeColor="background1"/>
          <w:sz w:val="16"/>
          <w:szCs w:val="16"/>
        </w:rPr>
      </w:pPr>
      <w:bookmarkStart w:id="3" w:name="_Toc104895140"/>
      <w:r w:rsidRPr="00641EB2">
        <w:rPr>
          <w:color w:val="FFFFFF" w:themeColor="background1"/>
          <w:sz w:val="16"/>
          <w:szCs w:val="16"/>
        </w:rPr>
        <w:t>Meet Now</w:t>
      </w:r>
      <w:r w:rsidR="00382CD4" w:rsidRPr="00641EB2">
        <w:rPr>
          <w:color w:val="FFFFFF" w:themeColor="background1"/>
          <w:sz w:val="16"/>
          <w:szCs w:val="16"/>
        </w:rPr>
        <w:t>: Invite</w:t>
      </w:r>
      <w:r w:rsidR="006869C1" w:rsidRPr="00641EB2">
        <w:rPr>
          <w:color w:val="FFFFFF" w:themeColor="background1"/>
          <w:sz w:val="16"/>
          <w:szCs w:val="16"/>
        </w:rPr>
        <w:t xml:space="preserve"> Others</w:t>
      </w:r>
      <w:bookmarkEnd w:id="3"/>
    </w:p>
    <w:p w14:paraId="4C52C6FE" w14:textId="1EA8E5D4" w:rsidR="00641EB2" w:rsidRDefault="00641EB2" w:rsidP="00641EB2"/>
    <w:p w14:paraId="2FC47146" w14:textId="3FB87AE7" w:rsidR="00641EB2" w:rsidRPr="00641EB2" w:rsidRDefault="00200549" w:rsidP="00641EB2">
      <w:r>
        <w:rPr>
          <w:noProof/>
        </w:rPr>
        <w:drawing>
          <wp:anchor distT="0" distB="0" distL="114300" distR="114300" simplePos="0" relativeHeight="251659264" behindDoc="0" locked="0" layoutInCell="1" allowOverlap="1" wp14:anchorId="54063933" wp14:editId="234FD5AC">
            <wp:simplePos x="0" y="0"/>
            <wp:positionH relativeFrom="margin">
              <wp:align>right</wp:align>
            </wp:positionH>
            <wp:positionV relativeFrom="paragraph">
              <wp:posOffset>89956</wp:posOffset>
            </wp:positionV>
            <wp:extent cx="6858000" cy="418081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80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B8F0C15" w14:textId="51442E7E" w:rsidR="003B05B3" w:rsidRDefault="0096293C" w:rsidP="008B1433">
      <w:r>
        <w:rPr>
          <w:noProof/>
        </w:rPr>
        <w:drawing>
          <wp:inline distT="0" distB="0" distL="0" distR="0" wp14:anchorId="25A5D21E" wp14:editId="657A83A4">
            <wp:extent cx="2209800" cy="4572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D67FFD1" w14:textId="19CDF6DB" w:rsidR="008B1433" w:rsidRDefault="008B1433" w:rsidP="008B1433"/>
    <w:p w14:paraId="0D83E1D7" w14:textId="5EC894D8" w:rsidR="008B1433" w:rsidRDefault="008B1433" w:rsidP="008B1433"/>
    <w:p w14:paraId="7D4FD5B0" w14:textId="49F0147A" w:rsidR="008B1433" w:rsidRDefault="008B1433" w:rsidP="008B1433"/>
    <w:p w14:paraId="0CEBD225" w14:textId="2D786009" w:rsidR="008B1433" w:rsidRDefault="008B1433" w:rsidP="008B1433"/>
    <w:p w14:paraId="148F6187" w14:textId="4E1445D2" w:rsidR="008B1433" w:rsidRDefault="008B1433" w:rsidP="008B1433"/>
    <w:p w14:paraId="382B1886" w14:textId="1F1EC628" w:rsidR="008B1433" w:rsidRDefault="008B1433" w:rsidP="008B1433"/>
    <w:p w14:paraId="29C5A756" w14:textId="67D723DD" w:rsidR="008B1433" w:rsidRDefault="008B1433" w:rsidP="008B1433"/>
    <w:p w14:paraId="1731FC75" w14:textId="08B76133" w:rsidR="008B1433" w:rsidRDefault="008B1433" w:rsidP="008B1433"/>
    <w:p w14:paraId="16D29079" w14:textId="527DE5A1" w:rsidR="008B1433" w:rsidRDefault="008B1433" w:rsidP="008B1433"/>
    <w:p w14:paraId="5C1E3C21" w14:textId="2159EE09" w:rsidR="008B1433" w:rsidRDefault="008B1433" w:rsidP="008B1433"/>
    <w:p w14:paraId="7F0DAED7" w14:textId="0F412605" w:rsidR="008B1433" w:rsidRDefault="008B1433" w:rsidP="008B1433"/>
    <w:p w14:paraId="5BE1B746" w14:textId="6F3525EB" w:rsidR="008B1433" w:rsidRDefault="008D3D87" w:rsidP="008B1433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67D2928" wp14:editId="7A2781E8">
                <wp:simplePos x="0" y="0"/>
                <wp:positionH relativeFrom="column">
                  <wp:posOffset>921224</wp:posOffset>
                </wp:positionH>
                <wp:positionV relativeFrom="paragraph">
                  <wp:posOffset>87194</wp:posOffset>
                </wp:positionV>
                <wp:extent cx="1576316" cy="518615"/>
                <wp:effectExtent l="0" t="0" r="24130" b="1524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6316" cy="518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70616B" id="Rectangle 38" o:spid="_x0000_s1026" style="position:absolute;margin-left:72.55pt;margin-top:6.85pt;width:124.1pt;height:40.8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" fillcolor="white [3212]" strokecolor="white [3212]" strokeweight="1pt"/>
            </w:pict>
          </mc:Fallback>
        </mc:AlternateContent>
      </w:r>
    </w:p>
    <w:p w14:paraId="3F615E1A" w14:textId="64FCA354" w:rsidR="008B1433" w:rsidRDefault="008D3D87" w:rsidP="008B1433">
      <w:r w:rsidRPr="00F81B34">
        <w:rPr>
          <w:noProof/>
        </w:rPr>
        <w:drawing>
          <wp:anchor distT="0" distB="0" distL="114300" distR="114300" simplePos="0" relativeHeight="251689984" behindDoc="0" locked="0" layoutInCell="1" allowOverlap="1" wp14:anchorId="26B709D2" wp14:editId="794CA68E">
            <wp:simplePos x="0" y="0"/>
            <wp:positionH relativeFrom="margin">
              <wp:posOffset>930124</wp:posOffset>
            </wp:positionH>
            <wp:positionV relativeFrom="paragraph">
              <wp:posOffset>80001</wp:posOffset>
            </wp:positionV>
            <wp:extent cx="1602740" cy="33147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5ECA158" w14:textId="093F5B76" w:rsidR="008B1433" w:rsidRDefault="0096293C" w:rsidP="008B143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5" behindDoc="0" locked="0" layoutInCell="1" allowOverlap="1" wp14:anchorId="44A37F45" wp14:editId="4243F94A">
                <wp:simplePos x="0" y="0"/>
                <wp:positionH relativeFrom="column">
                  <wp:posOffset>927735</wp:posOffset>
                </wp:positionH>
                <wp:positionV relativeFrom="paragraph">
                  <wp:posOffset>31115</wp:posOffset>
                </wp:positionV>
                <wp:extent cx="1644015" cy="620395"/>
                <wp:effectExtent l="0" t="0" r="0" b="8255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015" cy="620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89C14" w14:textId="35305A47" w:rsidR="0096293C" w:rsidRDefault="00F81B34">
                            <w:r w:rsidRPr="00F81B34">
                              <w:rPr>
                                <w:noProof/>
                              </w:rPr>
                              <w:drawing>
                                <wp:inline distT="0" distB="0" distL="0" distR="0" wp14:anchorId="1B041662" wp14:editId="26B4F283">
                                  <wp:extent cx="1452245" cy="300345"/>
                                  <wp:effectExtent l="0" t="0" r="0" b="5080"/>
                                  <wp:docPr id="45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52245" cy="3003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37F45" id="_x0000_s1030" type="#_x0000_t202" style="position:absolute;margin-left:73.05pt;margin-top:2.45pt;width:129.45pt;height:48.85pt;z-index:2516572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" stroked="f">
                <v:textbox>
                  <w:txbxContent>
                    <w:p w14:paraId="35A89C14" w14:textId="35305A47" w:rsidR="0096293C" w:rsidRDefault="00F81B34">
                      <w:r w:rsidRPr="00F81B34">
                        <w:rPr>
                          <w:noProof/>
                        </w:rPr>
                        <w:drawing>
                          <wp:inline distT="0" distB="0" distL="0" distR="0" wp14:anchorId="1B041662" wp14:editId="26B4F283">
                            <wp:extent cx="1452245" cy="300345"/>
                            <wp:effectExtent l="0" t="0" r="0" b="5080"/>
                            <wp:docPr id="45" name="Picture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52245" cy="3003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8FFA01" w14:textId="3BE8D80C" w:rsidR="008B1433" w:rsidRDefault="008B1433" w:rsidP="008B1433"/>
    <w:p w14:paraId="6EF6E6BF" w14:textId="31797E8F" w:rsidR="008B1433" w:rsidRDefault="008B1433" w:rsidP="008B1433"/>
    <w:p w14:paraId="63C3D182" w14:textId="3F87E281" w:rsidR="0096293C" w:rsidRDefault="0096293C" w:rsidP="008B1433">
      <w:pPr>
        <w:rPr>
          <w:noProof/>
        </w:rPr>
      </w:pPr>
    </w:p>
    <w:p w14:paraId="291D3037" w14:textId="2FE63147" w:rsidR="008B1433" w:rsidRDefault="008B1433" w:rsidP="008B1433"/>
    <w:p w14:paraId="33646576" w14:textId="3075AC95" w:rsidR="008B1433" w:rsidRDefault="008B1433" w:rsidP="008B1433"/>
    <w:p w14:paraId="4CA376AA" w14:textId="2978F408" w:rsidR="008B1433" w:rsidRDefault="008B1433" w:rsidP="008B1433"/>
    <w:p w14:paraId="0D2AE882" w14:textId="53643D6F" w:rsidR="008B1433" w:rsidRDefault="008B1433" w:rsidP="008B1433"/>
    <w:p w14:paraId="57E9D178" w14:textId="4DDA1C2F" w:rsidR="008B1433" w:rsidRDefault="008B1433" w:rsidP="008B1433"/>
    <w:p w14:paraId="1DA5CFF0" w14:textId="7D26F4AA" w:rsidR="008B1433" w:rsidRDefault="008B1433" w:rsidP="008B1433"/>
    <w:p w14:paraId="5A850CBA" w14:textId="482E02AA" w:rsidR="008B1433" w:rsidRDefault="008B1433" w:rsidP="008B1433"/>
    <w:p w14:paraId="44C16E0A" w14:textId="383BF2A1" w:rsidR="008B1433" w:rsidRDefault="008B1433" w:rsidP="008B1433"/>
    <w:p w14:paraId="64A9F0EF" w14:textId="77777777" w:rsidR="00200549" w:rsidRDefault="00200549" w:rsidP="00B616CD">
      <w:pPr>
        <w:pStyle w:val="Heading2"/>
        <w:rPr>
          <w:color w:val="auto"/>
          <w:sz w:val="8"/>
          <w:szCs w:val="8"/>
        </w:rPr>
      </w:pPr>
    </w:p>
    <w:p w14:paraId="46F7E30C" w14:textId="77777777" w:rsidR="00200549" w:rsidRDefault="00200549" w:rsidP="00B616CD">
      <w:pPr>
        <w:pStyle w:val="Heading2"/>
        <w:rPr>
          <w:color w:val="auto"/>
          <w:sz w:val="8"/>
          <w:szCs w:val="8"/>
        </w:rPr>
      </w:pPr>
    </w:p>
    <w:p w14:paraId="34B03A49" w14:textId="77777777" w:rsidR="00200549" w:rsidRDefault="00200549" w:rsidP="00B616CD">
      <w:pPr>
        <w:pStyle w:val="Heading2"/>
        <w:rPr>
          <w:color w:val="auto"/>
          <w:sz w:val="8"/>
          <w:szCs w:val="8"/>
        </w:rPr>
      </w:pPr>
    </w:p>
    <w:p w14:paraId="2EEF59AB" w14:textId="4F6AD23F" w:rsidR="004266AF" w:rsidRDefault="004266AF" w:rsidP="004266AF"/>
    <w:p w14:paraId="50108F8E" w14:textId="26601E2B" w:rsidR="00200549" w:rsidRDefault="00200549" w:rsidP="004266AF"/>
    <w:p w14:paraId="50721A75" w14:textId="76CA34A7" w:rsidR="00200549" w:rsidRDefault="00200549" w:rsidP="004266AF"/>
    <w:p w14:paraId="4652E3C1" w14:textId="4DC546D8" w:rsidR="00200549" w:rsidRDefault="00200549" w:rsidP="004266AF"/>
    <w:p w14:paraId="243B9B85" w14:textId="117515F3" w:rsidR="00200549" w:rsidRDefault="00200549" w:rsidP="004266AF"/>
    <w:p w14:paraId="53D7B90F" w14:textId="50D5EDF5" w:rsidR="00200549" w:rsidRDefault="00200549" w:rsidP="004266AF"/>
    <w:p w14:paraId="3A16C139" w14:textId="4F590C15" w:rsidR="00200549" w:rsidRDefault="00200549" w:rsidP="004266AF"/>
    <w:p w14:paraId="26315B2C" w14:textId="59C18091" w:rsidR="00200549" w:rsidRDefault="00200549" w:rsidP="004266AF"/>
    <w:p w14:paraId="6F6E1470" w14:textId="18DD51EC" w:rsidR="00200549" w:rsidRDefault="00200549" w:rsidP="004266AF"/>
    <w:p w14:paraId="7D9C9CDA" w14:textId="6046E588" w:rsidR="00200549" w:rsidRDefault="00200549" w:rsidP="004266AF"/>
    <w:p w14:paraId="1AE07278" w14:textId="6ECB91A8" w:rsidR="00200549" w:rsidRDefault="00200549" w:rsidP="004266AF"/>
    <w:p w14:paraId="129FDAC3" w14:textId="38E263F9" w:rsidR="00200549" w:rsidRDefault="00200549" w:rsidP="004266AF"/>
    <w:p w14:paraId="602221BE" w14:textId="7649234C" w:rsidR="00200549" w:rsidRDefault="00200549" w:rsidP="004266AF"/>
    <w:p w14:paraId="6EDC1E1B" w14:textId="4E435458" w:rsidR="00200549" w:rsidRDefault="00200549" w:rsidP="004266AF"/>
    <w:p w14:paraId="0807A0D8" w14:textId="40714C25" w:rsidR="00200549" w:rsidRDefault="00200549" w:rsidP="004266AF"/>
    <w:p w14:paraId="55830D91" w14:textId="65F7E342" w:rsidR="00200549" w:rsidRDefault="00200549" w:rsidP="004266AF"/>
    <w:p w14:paraId="71D64AFE" w14:textId="0D250772" w:rsidR="00200549" w:rsidRDefault="00200549" w:rsidP="004266AF"/>
    <w:p w14:paraId="609B5D54" w14:textId="073B789B" w:rsidR="00200549" w:rsidRDefault="00200549" w:rsidP="004266AF"/>
    <w:p w14:paraId="0F8E8856" w14:textId="1D48876C" w:rsidR="00200549" w:rsidRDefault="00200549" w:rsidP="004266AF"/>
    <w:p w14:paraId="02800158" w14:textId="297F3C46" w:rsidR="00200549" w:rsidRDefault="00200549" w:rsidP="004266AF"/>
    <w:p w14:paraId="11382147" w14:textId="7BABC9C8" w:rsidR="00200549" w:rsidRDefault="00200549" w:rsidP="004266AF"/>
    <w:p w14:paraId="086900DC" w14:textId="051502E7" w:rsidR="00200549" w:rsidRDefault="00200549" w:rsidP="004266AF"/>
    <w:p w14:paraId="121D0A46" w14:textId="506BA9AE" w:rsidR="00200549" w:rsidRDefault="00200549" w:rsidP="004266AF"/>
    <w:p w14:paraId="4D59605D" w14:textId="121DD118" w:rsidR="00200549" w:rsidRPr="00200549" w:rsidRDefault="00200549" w:rsidP="004266AF"/>
    <w:p w14:paraId="1CEB43E9" w14:textId="7F4B3692" w:rsidR="00200549" w:rsidRPr="00200549" w:rsidRDefault="00200549" w:rsidP="004266AF"/>
    <w:p w14:paraId="03796C5D" w14:textId="4A369E9B" w:rsidR="00200549" w:rsidRPr="00200549" w:rsidRDefault="00200549" w:rsidP="004266AF"/>
    <w:p w14:paraId="2C6F7188" w14:textId="45D24706" w:rsidR="00200549" w:rsidRPr="00200549" w:rsidRDefault="00200549" w:rsidP="004266AF"/>
    <w:p w14:paraId="2EFB924A" w14:textId="1A765FAB" w:rsidR="00200549" w:rsidRPr="00200549" w:rsidRDefault="00200549" w:rsidP="00200549">
      <w:pPr>
        <w:pStyle w:val="Heading2"/>
        <w:rPr>
          <w:color w:val="FFFFFF" w:themeColor="background1"/>
          <w:sz w:val="8"/>
          <w:szCs w:val="8"/>
        </w:rPr>
      </w:pPr>
      <w:bookmarkStart w:id="4" w:name="_Toc104895141"/>
      <w:r w:rsidRPr="00200549">
        <w:rPr>
          <w:color w:val="FFFFFF" w:themeColor="background1"/>
          <w:sz w:val="8"/>
          <w:szCs w:val="8"/>
        </w:rPr>
        <w:t>Invite by Contacts</w:t>
      </w:r>
      <w:bookmarkEnd w:id="4"/>
      <w:r w:rsidRPr="00200549">
        <w:rPr>
          <w:color w:val="FFFFFF" w:themeColor="background1"/>
          <w:sz w:val="8"/>
          <w:szCs w:val="8"/>
        </w:rPr>
        <w:t xml:space="preserve"> </w:t>
      </w:r>
    </w:p>
    <w:p w14:paraId="11228691" w14:textId="2C96B060" w:rsidR="00D61185" w:rsidRPr="00200549" w:rsidRDefault="00D61185" w:rsidP="00D61185">
      <w:pPr>
        <w:pStyle w:val="Heading2"/>
        <w:spacing w:before="0"/>
        <w:rPr>
          <w:color w:val="FFFFFF" w:themeColor="background1"/>
          <w:sz w:val="8"/>
          <w:szCs w:val="8"/>
        </w:rPr>
      </w:pPr>
      <w:bookmarkStart w:id="5" w:name="_Toc104895142"/>
      <w:r w:rsidRPr="00200549">
        <w:rPr>
          <w:color w:val="FFFFFF" w:themeColor="background1"/>
          <w:sz w:val="8"/>
          <w:szCs w:val="8"/>
        </w:rPr>
        <w:t>Invite by Email</w:t>
      </w:r>
      <w:bookmarkEnd w:id="5"/>
    </w:p>
    <w:p w14:paraId="53AFB7A2" w14:textId="77777777" w:rsidR="00B616CD" w:rsidRPr="00200549" w:rsidRDefault="00D61185" w:rsidP="00007307">
      <w:pPr>
        <w:pStyle w:val="Heading2"/>
        <w:rPr>
          <w:noProof/>
          <w:color w:val="FFFFFF" w:themeColor="background1"/>
          <w:sz w:val="8"/>
          <w:szCs w:val="8"/>
        </w:rPr>
      </w:pPr>
      <w:bookmarkStart w:id="6" w:name="_Toc104895143"/>
      <w:r w:rsidRPr="00200549">
        <w:rPr>
          <w:color w:val="FFFFFF" w:themeColor="background1"/>
          <w:sz w:val="8"/>
          <w:szCs w:val="8"/>
        </w:rPr>
        <w:t>Invite by Phone</w:t>
      </w:r>
      <w:bookmarkEnd w:id="6"/>
    </w:p>
    <w:p w14:paraId="6F43BC00" w14:textId="475628DF" w:rsidR="008B1433" w:rsidRDefault="008B1433" w:rsidP="007B1978">
      <w:r>
        <w:rPr>
          <w:noProof/>
        </w:rPr>
        <w:drawing>
          <wp:inline distT="0" distB="0" distL="0" distR="0" wp14:anchorId="6478A2A0" wp14:editId="3189F3C6">
            <wp:extent cx="6858000" cy="60088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234"/>
                    <a:stretch/>
                  </pic:blipFill>
                  <pic:spPr bwMode="auto">
                    <a:xfrm>
                      <a:off x="0" y="0"/>
                      <a:ext cx="6858000" cy="6008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79334" w14:textId="2837C1EA" w:rsidR="00D61185" w:rsidRDefault="00D61185" w:rsidP="008B143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F436F79" wp14:editId="22F297FD">
            <wp:simplePos x="0" y="0"/>
            <wp:positionH relativeFrom="column">
              <wp:posOffset>1192286</wp:posOffset>
            </wp:positionH>
            <wp:positionV relativeFrom="paragraph">
              <wp:posOffset>9135</wp:posOffset>
            </wp:positionV>
            <wp:extent cx="3727939" cy="2505075"/>
            <wp:effectExtent l="0" t="0" r="635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9" r="44762"/>
                    <a:stretch/>
                  </pic:blipFill>
                  <pic:spPr bwMode="auto">
                    <a:xfrm>
                      <a:off x="0" y="0"/>
                      <a:ext cx="3727939" cy="2505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B0CB1A9" w14:textId="271D3AB3" w:rsidR="00D61185" w:rsidRDefault="00D61185" w:rsidP="008B1433"/>
    <w:p w14:paraId="3FA97277" w14:textId="62991E2A" w:rsidR="0062508F" w:rsidRDefault="0062508F" w:rsidP="008B1433"/>
    <w:p w14:paraId="2727106B" w14:textId="60141CCB" w:rsidR="0062508F" w:rsidRDefault="0062508F" w:rsidP="008B1433"/>
    <w:p w14:paraId="40DC16BD" w14:textId="5661397C" w:rsidR="0062508F" w:rsidRDefault="0062508F" w:rsidP="008B1433"/>
    <w:p w14:paraId="6AE7284E" w14:textId="17C450C4" w:rsidR="0062508F" w:rsidRDefault="0062508F" w:rsidP="008B1433"/>
    <w:p w14:paraId="0A65B8BB" w14:textId="7B6CA2DD" w:rsidR="0062508F" w:rsidRDefault="0062508F" w:rsidP="008B1433"/>
    <w:p w14:paraId="11B0FCB0" w14:textId="4DDA9DEA" w:rsidR="0062508F" w:rsidRDefault="0062508F" w:rsidP="008B1433"/>
    <w:p w14:paraId="56E8F9C4" w14:textId="0BB41BFD" w:rsidR="0062508F" w:rsidRDefault="0062508F" w:rsidP="008B1433"/>
    <w:p w14:paraId="4264E49E" w14:textId="33A346DC" w:rsidR="0062508F" w:rsidRDefault="0062508F" w:rsidP="008B1433"/>
    <w:p w14:paraId="19E22803" w14:textId="1425B683" w:rsidR="0062508F" w:rsidRDefault="0062508F" w:rsidP="008B1433"/>
    <w:p w14:paraId="05D774A5" w14:textId="48E77B98" w:rsidR="0062508F" w:rsidRDefault="0062508F" w:rsidP="008B1433"/>
    <w:p w14:paraId="366721ED" w14:textId="2D8D5731" w:rsidR="0062508F" w:rsidRDefault="0062508F" w:rsidP="008B1433"/>
    <w:p w14:paraId="2256C154" w14:textId="59E1C44B" w:rsidR="0062508F" w:rsidRDefault="0062508F" w:rsidP="008B1433"/>
    <w:p w14:paraId="37E3D826" w14:textId="3AE80C56" w:rsidR="0062508F" w:rsidRDefault="0062508F" w:rsidP="008B1433"/>
    <w:p w14:paraId="732E139C" w14:textId="74A19634" w:rsidR="0062508F" w:rsidRDefault="0062508F" w:rsidP="008B1433"/>
    <w:p w14:paraId="7B218D6A" w14:textId="513B2214" w:rsidR="0062508F" w:rsidRDefault="0062508F" w:rsidP="008B1433"/>
    <w:p w14:paraId="64973BCB" w14:textId="499F3AF8" w:rsidR="0062508F" w:rsidRDefault="0062508F" w:rsidP="008B1433"/>
    <w:p w14:paraId="2E8B07CD" w14:textId="6112D6B1" w:rsidR="0062508F" w:rsidRDefault="0062508F" w:rsidP="0062508F">
      <w:pPr>
        <w:pStyle w:val="Heading1"/>
        <w:rPr>
          <w:color w:val="FFFFFF" w:themeColor="background1"/>
          <w:sz w:val="16"/>
          <w:szCs w:val="16"/>
        </w:rPr>
      </w:pPr>
      <w:bookmarkStart w:id="7" w:name="_Toc104895144"/>
      <w:r w:rsidRPr="00E02898">
        <w:rPr>
          <w:color w:val="FFFFFF" w:themeColor="background1"/>
          <w:sz w:val="16"/>
          <w:szCs w:val="16"/>
        </w:rPr>
        <w:lastRenderedPageBreak/>
        <w:t>Presentation</w:t>
      </w:r>
      <w:bookmarkEnd w:id="7"/>
    </w:p>
    <w:p w14:paraId="2AC3343F" w14:textId="1DB8169A" w:rsidR="00B616CD" w:rsidRDefault="00B616CD" w:rsidP="00B616CD"/>
    <w:p w14:paraId="3A47D0E3" w14:textId="77777777" w:rsidR="00B616CD" w:rsidRPr="00B616CD" w:rsidRDefault="00B616CD" w:rsidP="00B616CD"/>
    <w:p w14:paraId="591BF974" w14:textId="3DD768C9" w:rsidR="0062508F" w:rsidRDefault="0062508F" w:rsidP="008B1433">
      <w:r>
        <w:rPr>
          <w:noProof/>
        </w:rPr>
        <w:drawing>
          <wp:inline distT="0" distB="0" distL="0" distR="0" wp14:anchorId="7568AC54" wp14:editId="109757F9">
            <wp:extent cx="6858000" cy="39160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1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5960B" w14:textId="19EB5A36" w:rsidR="0062508F" w:rsidRPr="00E02898" w:rsidRDefault="0062508F" w:rsidP="0062508F">
      <w:pPr>
        <w:pStyle w:val="Heading1"/>
        <w:rPr>
          <w:color w:val="FFFFFF" w:themeColor="background1"/>
          <w:sz w:val="16"/>
          <w:szCs w:val="16"/>
        </w:rPr>
      </w:pPr>
      <w:bookmarkStart w:id="8" w:name="_Toc104895145"/>
      <w:r w:rsidRPr="00E02898">
        <w:rPr>
          <w:color w:val="FFFFFF" w:themeColor="background1"/>
          <w:sz w:val="16"/>
          <w:szCs w:val="16"/>
        </w:rPr>
        <w:t>Meet Now</w:t>
      </w:r>
      <w:r w:rsidR="00382CD4" w:rsidRPr="00E02898">
        <w:rPr>
          <w:color w:val="FFFFFF" w:themeColor="background1"/>
          <w:sz w:val="16"/>
          <w:szCs w:val="16"/>
        </w:rPr>
        <w:t>: Share Screen</w:t>
      </w:r>
      <w:bookmarkEnd w:id="8"/>
    </w:p>
    <w:p w14:paraId="0822B0D1" w14:textId="4769A461" w:rsidR="006246A5" w:rsidRDefault="006246A5" w:rsidP="006246A5"/>
    <w:p w14:paraId="52044217" w14:textId="086845C0" w:rsidR="006246A5" w:rsidRDefault="006246A5" w:rsidP="006246A5"/>
    <w:p w14:paraId="23487E9D" w14:textId="7DC418DC" w:rsidR="006246A5" w:rsidRPr="006246A5" w:rsidRDefault="006246A5" w:rsidP="006246A5"/>
    <w:p w14:paraId="3348FF38" w14:textId="3A49E8DD" w:rsidR="0062508F" w:rsidRDefault="0062508F" w:rsidP="0062508F">
      <w:r>
        <w:rPr>
          <w:noProof/>
        </w:rPr>
        <w:drawing>
          <wp:inline distT="0" distB="0" distL="0" distR="0" wp14:anchorId="2B1A6137" wp14:editId="70BC7F4B">
            <wp:extent cx="6858000" cy="39084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0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61BC1" w14:textId="3717334A" w:rsidR="002324C5" w:rsidRDefault="002324C5" w:rsidP="0062508F"/>
    <w:p w14:paraId="2082AD90" w14:textId="399962B6" w:rsidR="002324C5" w:rsidRPr="00E02898" w:rsidRDefault="002324C5" w:rsidP="002324C5">
      <w:pPr>
        <w:pStyle w:val="Heading1"/>
        <w:rPr>
          <w:color w:val="FFFFFF" w:themeColor="background1"/>
          <w:sz w:val="16"/>
          <w:szCs w:val="16"/>
        </w:rPr>
      </w:pPr>
    </w:p>
    <w:p w14:paraId="384E3B9B" w14:textId="78523B37" w:rsidR="002324C5" w:rsidRDefault="002324C5" w:rsidP="002324C5"/>
    <w:p w14:paraId="00676101" w14:textId="77777777" w:rsidR="00E02898" w:rsidRDefault="00E02898" w:rsidP="002324C5"/>
    <w:p w14:paraId="7BFC0BCA" w14:textId="09178012" w:rsidR="002324C5" w:rsidRDefault="002324C5" w:rsidP="0062508F">
      <w:r>
        <w:rPr>
          <w:noProof/>
        </w:rPr>
        <w:drawing>
          <wp:inline distT="0" distB="0" distL="0" distR="0" wp14:anchorId="26FF5F0E" wp14:editId="5BA3D745">
            <wp:extent cx="6858000" cy="43313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1645D" w14:textId="575F706C" w:rsidR="002324C5" w:rsidRPr="00E02898" w:rsidRDefault="002324C5" w:rsidP="002324C5">
      <w:pPr>
        <w:pStyle w:val="Heading1"/>
        <w:rPr>
          <w:color w:val="FFFFFF" w:themeColor="background1"/>
          <w:sz w:val="14"/>
          <w:szCs w:val="14"/>
        </w:rPr>
      </w:pPr>
      <w:bookmarkStart w:id="9" w:name="_Toc104895146"/>
      <w:r w:rsidRPr="00E02898">
        <w:rPr>
          <w:color w:val="FFFFFF" w:themeColor="background1"/>
          <w:sz w:val="14"/>
          <w:szCs w:val="14"/>
        </w:rPr>
        <w:t>Manage Participants as Host</w:t>
      </w:r>
      <w:bookmarkEnd w:id="9"/>
    </w:p>
    <w:p w14:paraId="10C9500C" w14:textId="161096F5" w:rsidR="002D6F07" w:rsidRDefault="002D6F07" w:rsidP="002D6F07"/>
    <w:p w14:paraId="0392FE0C" w14:textId="17647894" w:rsidR="002D6F07" w:rsidRPr="002D6F07" w:rsidRDefault="002D6F07" w:rsidP="002D6F07"/>
    <w:p w14:paraId="4C183DBB" w14:textId="6B8A70DA" w:rsidR="002324C5" w:rsidRDefault="002324C5" w:rsidP="0062508F">
      <w:r>
        <w:rPr>
          <w:noProof/>
        </w:rPr>
        <w:drawing>
          <wp:inline distT="0" distB="0" distL="0" distR="0" wp14:anchorId="1F49EB3A" wp14:editId="1D63F911">
            <wp:extent cx="6858000" cy="38792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BACC5" w14:textId="48BAD7E4" w:rsidR="00141E93" w:rsidRDefault="00141E93" w:rsidP="0062508F"/>
    <w:p w14:paraId="1670FAC2" w14:textId="190AF478" w:rsidR="00141E93" w:rsidRPr="00141E93" w:rsidRDefault="00141E93" w:rsidP="00141E93">
      <w:pPr>
        <w:pStyle w:val="Heading1"/>
        <w:rPr>
          <w:sz w:val="36"/>
          <w:szCs w:val="36"/>
        </w:rPr>
      </w:pPr>
      <w:bookmarkStart w:id="10" w:name="_Toc104895147"/>
      <w:r w:rsidRPr="00141E93">
        <w:rPr>
          <w:sz w:val="36"/>
          <w:szCs w:val="36"/>
        </w:rPr>
        <w:t>Share</w:t>
      </w:r>
      <w:r>
        <w:rPr>
          <w:sz w:val="36"/>
          <w:szCs w:val="36"/>
        </w:rPr>
        <w:t xml:space="preserve"> </w:t>
      </w:r>
      <w:r w:rsidR="009A6486">
        <w:rPr>
          <w:sz w:val="36"/>
          <w:szCs w:val="36"/>
        </w:rPr>
        <w:t xml:space="preserve">Your </w:t>
      </w:r>
      <w:r>
        <w:rPr>
          <w:sz w:val="36"/>
          <w:szCs w:val="36"/>
        </w:rPr>
        <w:t>Screen</w:t>
      </w:r>
      <w:r w:rsidRPr="00141E93">
        <w:rPr>
          <w:sz w:val="36"/>
          <w:szCs w:val="36"/>
        </w:rPr>
        <w:t xml:space="preserve"> </w:t>
      </w:r>
      <w:r w:rsidR="00D64445">
        <w:rPr>
          <w:sz w:val="36"/>
          <w:szCs w:val="36"/>
        </w:rPr>
        <w:t xml:space="preserve">Wirelessly </w:t>
      </w:r>
      <w:r w:rsidRPr="00141E93">
        <w:rPr>
          <w:sz w:val="36"/>
          <w:szCs w:val="36"/>
        </w:rPr>
        <w:t>without the Zoom App</w:t>
      </w:r>
      <w:bookmarkEnd w:id="10"/>
    </w:p>
    <w:p w14:paraId="07508F6A" w14:textId="000BF9BC" w:rsidR="00141E93" w:rsidRPr="00822A83" w:rsidRDefault="00141E93" w:rsidP="00141E93">
      <w:pPr>
        <w:rPr>
          <w:rFonts w:asciiTheme="majorHAnsi" w:eastAsiaTheme="majorEastAsia" w:hAnsiTheme="majorHAnsi" w:cstheme="majorBidi"/>
          <w:color w:val="0070C0"/>
          <w:spacing w:val="-10"/>
          <w:kern w:val="28"/>
          <w:sz w:val="24"/>
          <w:szCs w:val="24"/>
        </w:rPr>
      </w:pPr>
    </w:p>
    <w:p w14:paraId="389A8C0E" w14:textId="77777777" w:rsidR="00141E93" w:rsidRPr="00505FA3" w:rsidRDefault="00141E93" w:rsidP="00141E93">
      <w:pPr>
        <w:pStyle w:val="ListParagraph"/>
        <w:numPr>
          <w:ilvl w:val="0"/>
          <w:numId w:val="1"/>
        </w:numPr>
        <w:spacing w:after="0"/>
        <w:rPr>
          <w:b/>
          <w:color w:val="0070C0"/>
          <w:sz w:val="24"/>
          <w:szCs w:val="24"/>
        </w:rPr>
      </w:pPr>
      <w:r w:rsidRPr="00AD0CEA">
        <w:t>In any browser</w:t>
      </w:r>
      <w:r>
        <w:t xml:space="preserve"> go to </w:t>
      </w:r>
      <w:r w:rsidRPr="00505FA3">
        <w:rPr>
          <w:b/>
          <w:color w:val="0070C0"/>
          <w:sz w:val="24"/>
          <w:szCs w:val="24"/>
        </w:rPr>
        <w:t>share.zoom.us</w:t>
      </w:r>
      <w:r w:rsidRPr="00FD250D">
        <w:t>.</w:t>
      </w:r>
    </w:p>
    <w:p w14:paraId="27971C41" w14:textId="5A34A79B" w:rsidR="00141E93" w:rsidRDefault="00141E93" w:rsidP="00141E93">
      <w:pPr>
        <w:pStyle w:val="ListParagraph"/>
        <w:numPr>
          <w:ilvl w:val="0"/>
          <w:numId w:val="1"/>
        </w:numPr>
        <w:spacing w:after="0"/>
        <w:jc w:val="both"/>
      </w:pPr>
      <w:r>
        <w:t xml:space="preserve">Enter the unique </w:t>
      </w:r>
      <w:r w:rsidRPr="00641FCA">
        <w:rPr>
          <w:b/>
          <w:color w:val="0070C0"/>
          <w:sz w:val="24"/>
          <w:szCs w:val="24"/>
        </w:rPr>
        <w:t>Meeting ID</w:t>
      </w:r>
      <w:r>
        <w:t xml:space="preserve">, this can be found in the Zoom meeting link (see highlighted numbers) or </w:t>
      </w:r>
      <w:r w:rsidR="00A10705">
        <w:t xml:space="preserve">by pressing the </w:t>
      </w:r>
      <w:r w:rsidR="00A10705" w:rsidRPr="00A10705">
        <w:rPr>
          <w:b/>
          <w:color w:val="0070C0"/>
          <w:sz w:val="24"/>
          <w:szCs w:val="24"/>
        </w:rPr>
        <w:t>Presentation</w:t>
      </w:r>
      <w:r w:rsidR="00A10705">
        <w:t xml:space="preserve"> icon on the Polycom and looking for the </w:t>
      </w:r>
      <w:r w:rsidR="00A10705" w:rsidRPr="00A10705">
        <w:rPr>
          <w:b/>
          <w:color w:val="0070C0"/>
          <w:sz w:val="24"/>
          <w:szCs w:val="24"/>
        </w:rPr>
        <w:t>Sharing Key</w:t>
      </w:r>
      <w:r w:rsidR="00A10705">
        <w:t xml:space="preserve"> that appears with the </w:t>
      </w:r>
      <w:r w:rsidR="00A10705" w:rsidRPr="00A10705">
        <w:rPr>
          <w:b/>
          <w:color w:val="0070C0"/>
          <w:sz w:val="24"/>
          <w:szCs w:val="24"/>
        </w:rPr>
        <w:t>Meeting ID</w:t>
      </w:r>
      <w:r>
        <w:t>:</w:t>
      </w:r>
    </w:p>
    <w:p w14:paraId="4AF7325C" w14:textId="21DF82CC" w:rsidR="00641FCA" w:rsidRPr="00AD0CEA" w:rsidRDefault="00641FCA" w:rsidP="00641FCA">
      <w:pPr>
        <w:pStyle w:val="ListParagraph"/>
        <w:spacing w:after="0"/>
        <w:jc w:val="both"/>
      </w:pPr>
    </w:p>
    <w:p w14:paraId="6B23A0D5" w14:textId="77777777" w:rsidR="00141E93" w:rsidRDefault="00141E93" w:rsidP="00141E93">
      <w:pPr>
        <w:pStyle w:val="ListParagraph"/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6800D9" wp14:editId="0FF57E99">
                <wp:simplePos x="0" y="0"/>
                <wp:positionH relativeFrom="column">
                  <wp:posOffset>2000250</wp:posOffset>
                </wp:positionH>
                <wp:positionV relativeFrom="paragraph">
                  <wp:posOffset>152400</wp:posOffset>
                </wp:positionV>
                <wp:extent cx="733425" cy="247650"/>
                <wp:effectExtent l="0" t="0" r="9525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476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43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81589" id="Rectangle 12" o:spid="_x0000_s1026" style="position:absolute;margin-left:157.5pt;margin-top:12pt;width:57.7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" fillcolor="yellow" stroked="f" strokeweight="1pt">
                <v:fill opacity="28270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58065E11" wp14:editId="07538BA5">
            <wp:simplePos x="0" y="0"/>
            <wp:positionH relativeFrom="column">
              <wp:posOffset>457200</wp:posOffset>
            </wp:positionH>
            <wp:positionV relativeFrom="paragraph">
              <wp:posOffset>3175</wp:posOffset>
            </wp:positionV>
            <wp:extent cx="3533775" cy="2257425"/>
            <wp:effectExtent l="190500" t="190500" r="200025" b="2000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2257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DE068F" w14:textId="092D3EDF" w:rsidR="00141E93" w:rsidRDefault="00141E93" w:rsidP="00141E93">
      <w:pPr>
        <w:pStyle w:val="ListParagraph"/>
        <w:spacing w:after="0"/>
      </w:pPr>
    </w:p>
    <w:p w14:paraId="70AE8D77" w14:textId="58284FFB" w:rsidR="00141E93" w:rsidRDefault="00141E93" w:rsidP="00141E93">
      <w:pPr>
        <w:pStyle w:val="ListParagraph"/>
        <w:spacing w:after="0"/>
      </w:pPr>
    </w:p>
    <w:p w14:paraId="7375EF2F" w14:textId="3D806850" w:rsidR="00141E93" w:rsidRDefault="00141E93" w:rsidP="00141E93">
      <w:pPr>
        <w:pStyle w:val="ListParagraph"/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20E7C6" wp14:editId="28685E90">
                <wp:simplePos x="0" y="0"/>
                <wp:positionH relativeFrom="column">
                  <wp:posOffset>1476375</wp:posOffset>
                </wp:positionH>
                <wp:positionV relativeFrom="paragraph">
                  <wp:posOffset>165100</wp:posOffset>
                </wp:positionV>
                <wp:extent cx="714375" cy="247650"/>
                <wp:effectExtent l="0" t="0" r="9525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2476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43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30F6C" id="Rectangle 13" o:spid="_x0000_s1026" style="position:absolute;margin-left:116.25pt;margin-top:13pt;width:56.25pt;height:1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" fillcolor="yellow" stroked="f" strokeweight="1pt">
                <v:fill opacity="28270f"/>
              </v:rect>
            </w:pict>
          </mc:Fallback>
        </mc:AlternateContent>
      </w:r>
    </w:p>
    <w:p w14:paraId="0E65E014" w14:textId="0BAEAD9B" w:rsidR="00141E93" w:rsidRDefault="00141E93" w:rsidP="00141E93">
      <w:pPr>
        <w:pStyle w:val="ListParagraph"/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0086AA" wp14:editId="7A3B051E">
                <wp:simplePos x="0" y="0"/>
                <wp:positionH relativeFrom="column">
                  <wp:posOffset>1495425</wp:posOffset>
                </wp:positionH>
                <wp:positionV relativeFrom="paragraph">
                  <wp:posOffset>143510</wp:posOffset>
                </wp:positionV>
                <wp:extent cx="714375" cy="247650"/>
                <wp:effectExtent l="0" t="0" r="9525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2476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43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1ED21D" id="Rectangle 14" o:spid="_x0000_s1026" style="position:absolute;margin-left:117.75pt;margin-top:11.3pt;width:56.25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" fillcolor="yellow" stroked="f" strokeweight="1pt">
                <v:fill opacity="28270f"/>
              </v:rect>
            </w:pict>
          </mc:Fallback>
        </mc:AlternateContent>
      </w:r>
    </w:p>
    <w:p w14:paraId="7552186F" w14:textId="77777777" w:rsidR="00141E93" w:rsidRDefault="00141E93" w:rsidP="00141E93">
      <w:pPr>
        <w:pStyle w:val="ListParagraph"/>
        <w:spacing w:after="0"/>
      </w:pPr>
    </w:p>
    <w:p w14:paraId="69804ADD" w14:textId="41605637" w:rsidR="00141E93" w:rsidRDefault="00141E93" w:rsidP="00141E93">
      <w:pPr>
        <w:pStyle w:val="ListParagraph"/>
        <w:spacing w:after="0"/>
      </w:pPr>
    </w:p>
    <w:p w14:paraId="79C4F9E4" w14:textId="77777777" w:rsidR="00141E93" w:rsidRDefault="00141E93" w:rsidP="00141E93">
      <w:pPr>
        <w:pStyle w:val="ListParagraph"/>
        <w:spacing w:after="0"/>
      </w:pPr>
    </w:p>
    <w:p w14:paraId="14B39877" w14:textId="5AA750FA" w:rsidR="00141E93" w:rsidRDefault="00141E93" w:rsidP="00141E93">
      <w:pPr>
        <w:pStyle w:val="ListParagraph"/>
        <w:spacing w:after="0"/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40362D" wp14:editId="4B6B33F0">
                <wp:simplePos x="0" y="0"/>
                <wp:positionH relativeFrom="column">
                  <wp:posOffset>504825</wp:posOffset>
                </wp:positionH>
                <wp:positionV relativeFrom="paragraph">
                  <wp:posOffset>312420</wp:posOffset>
                </wp:positionV>
                <wp:extent cx="1533525" cy="247650"/>
                <wp:effectExtent l="0" t="0" r="9525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2476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43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020A4" id="Rectangle 15" o:spid="_x0000_s1026" style="position:absolute;margin-left:39.75pt;margin-top:24.6pt;width:120.75pt;height:19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" fillcolor="yellow" stroked="f" strokeweight="1pt">
                <v:fill opacity="28270f"/>
              </v:rect>
            </w:pict>
          </mc:Fallback>
        </mc:AlternateContent>
      </w:r>
    </w:p>
    <w:p w14:paraId="48ECD1CA" w14:textId="594B17F6" w:rsidR="00141E93" w:rsidRPr="006A724C" w:rsidRDefault="00141E93" w:rsidP="00141E93">
      <w:pPr>
        <w:pStyle w:val="ListParagraph"/>
        <w:spacing w:after="0"/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  <w:r>
        <w:rPr>
          <w:rFonts w:asciiTheme="majorHAnsi" w:eastAsiaTheme="majorEastAsia" w:hAnsiTheme="majorHAnsi" w:cstheme="majorBidi"/>
          <w:noProof/>
          <w:color w:val="0070C0"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B464FD" wp14:editId="25931FD8">
                <wp:simplePos x="0" y="0"/>
                <wp:positionH relativeFrom="column">
                  <wp:posOffset>1457326</wp:posOffset>
                </wp:positionH>
                <wp:positionV relativeFrom="paragraph">
                  <wp:posOffset>155575</wp:posOffset>
                </wp:positionV>
                <wp:extent cx="1600200" cy="2181225"/>
                <wp:effectExtent l="57150" t="38100" r="19050" b="142875"/>
                <wp:wrapNone/>
                <wp:docPr id="16" name="Connector: Curve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0" cy="2181225"/>
                        </a:xfrm>
                        <a:prstGeom prst="curvedConnector3">
                          <a:avLst>
                            <a:gd name="adj1" fmla="val -273"/>
                          </a:avLst>
                        </a:prstGeom>
                        <a:ln w="76200"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81CEB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6" o:spid="_x0000_s1026" type="#_x0000_t38" style="position:absolute;margin-left:114.75pt;margin-top:12.25pt;width:126pt;height:17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" adj="-59" strokecolor="#00b050" strokeweight="6pt">
                <v:stroke endarrow="block" joinstyle="miter"/>
              </v:shape>
            </w:pict>
          </mc:Fallback>
        </mc:AlternateContent>
      </w:r>
    </w:p>
    <w:p w14:paraId="403913F1" w14:textId="04909EDF" w:rsidR="00141E93" w:rsidRDefault="00141E93" w:rsidP="00141E93">
      <w:r>
        <w:rPr>
          <w:noProof/>
        </w:rPr>
        <w:drawing>
          <wp:anchor distT="0" distB="0" distL="114300" distR="114300" simplePos="0" relativeHeight="251662336" behindDoc="0" locked="0" layoutInCell="1" allowOverlap="1" wp14:anchorId="18396475" wp14:editId="6CCF9ED0">
            <wp:simplePos x="0" y="0"/>
            <wp:positionH relativeFrom="margin">
              <wp:align>center</wp:align>
            </wp:positionH>
            <wp:positionV relativeFrom="paragraph">
              <wp:posOffset>241935</wp:posOffset>
            </wp:positionV>
            <wp:extent cx="6076950" cy="2600325"/>
            <wp:effectExtent l="190500" t="190500" r="190500" b="20002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53" b="12139"/>
                    <a:stretch/>
                  </pic:blipFill>
                  <pic:spPr bwMode="auto">
                    <a:xfrm>
                      <a:off x="0" y="0"/>
                      <a:ext cx="6076950" cy="2600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8BECB0E" w14:textId="77777777" w:rsidR="00141E93" w:rsidRDefault="00141E93" w:rsidP="00141E93">
      <w:pPr>
        <w:pStyle w:val="ListParagraph"/>
        <w:rPr>
          <w:noProof/>
        </w:rPr>
      </w:pPr>
    </w:p>
    <w:p w14:paraId="7A80D55D" w14:textId="1D9A15EA" w:rsidR="00141E93" w:rsidRPr="0077569D" w:rsidRDefault="00141E93" w:rsidP="00141E93">
      <w:pPr>
        <w:pStyle w:val="ListParagraph"/>
      </w:pPr>
    </w:p>
    <w:p w14:paraId="3B864599" w14:textId="77777777" w:rsidR="00141E93" w:rsidRDefault="00141E93" w:rsidP="00141E93"/>
    <w:p w14:paraId="2928DF51" w14:textId="633F2D9B" w:rsidR="00141E93" w:rsidRPr="00CD1D61" w:rsidRDefault="00141E93" w:rsidP="00141E93">
      <w:pPr>
        <w:tabs>
          <w:tab w:val="left" w:pos="2655"/>
        </w:tabs>
      </w:pPr>
      <w:r>
        <w:tab/>
      </w:r>
    </w:p>
    <w:p w14:paraId="200BED03" w14:textId="77777777" w:rsidR="00141E93" w:rsidRDefault="00141E93" w:rsidP="00141E93"/>
    <w:p w14:paraId="0490439E" w14:textId="679462B3" w:rsidR="00141E93" w:rsidRPr="00235F8C" w:rsidRDefault="00141E93" w:rsidP="00141E93"/>
    <w:p w14:paraId="2D7EA85E" w14:textId="607AEE8B" w:rsidR="00141E93" w:rsidRPr="00235F8C" w:rsidRDefault="00141E93" w:rsidP="00141E93"/>
    <w:p w14:paraId="6F0DD8D1" w14:textId="2B79F9CF" w:rsidR="00141E93" w:rsidRPr="00235F8C" w:rsidRDefault="00141E93" w:rsidP="00141E93"/>
    <w:p w14:paraId="0143AC63" w14:textId="4FAA3BA9" w:rsidR="00141E93" w:rsidRPr="00235F8C" w:rsidRDefault="00141E93" w:rsidP="00141E93"/>
    <w:p w14:paraId="1C38F928" w14:textId="0189F24B" w:rsidR="00141E93" w:rsidRPr="00235F8C" w:rsidRDefault="00141E93" w:rsidP="00141E93"/>
    <w:p w14:paraId="421B08A0" w14:textId="7E063C72" w:rsidR="00641FCA" w:rsidRDefault="00641FCA" w:rsidP="00641FCA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0C883F" wp14:editId="3049F2B9">
                <wp:simplePos x="0" y="0"/>
                <wp:positionH relativeFrom="column">
                  <wp:posOffset>3167331</wp:posOffset>
                </wp:positionH>
                <wp:positionV relativeFrom="paragraph">
                  <wp:posOffset>6448</wp:posOffset>
                </wp:positionV>
                <wp:extent cx="904875" cy="247650"/>
                <wp:effectExtent l="0" t="0" r="9525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476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43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A781FF" id="Rectangle 17" o:spid="_x0000_s1026" style="position:absolute;margin-left:249.4pt;margin-top:.5pt;width:71.25pt;height:1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" fillcolor="yellow" stroked="f" strokeweight="1pt">
                <v:fill opacity="28270f"/>
              </v:rect>
            </w:pict>
          </mc:Fallback>
        </mc:AlternateContent>
      </w:r>
    </w:p>
    <w:p w14:paraId="427BCA9C" w14:textId="16EC2A69" w:rsidR="00641FCA" w:rsidRDefault="00641FCA" w:rsidP="00641FCA">
      <w:pPr>
        <w:ind w:left="360"/>
      </w:pPr>
    </w:p>
    <w:p w14:paraId="260DD5B2" w14:textId="77777777" w:rsidR="00641FCA" w:rsidRDefault="00641FCA" w:rsidP="00641FCA">
      <w:pPr>
        <w:ind w:left="360"/>
      </w:pPr>
    </w:p>
    <w:p w14:paraId="52F6D12A" w14:textId="3A89251E" w:rsidR="00641FCA" w:rsidRDefault="00641FCA" w:rsidP="00641FCA">
      <w:pPr>
        <w:ind w:left="360"/>
      </w:pPr>
    </w:p>
    <w:p w14:paraId="12B4251A" w14:textId="77777777" w:rsidR="00641FCA" w:rsidRDefault="00641FCA" w:rsidP="00641FCA">
      <w:pPr>
        <w:ind w:left="360"/>
      </w:pPr>
    </w:p>
    <w:p w14:paraId="33E20DDE" w14:textId="5A9C106F" w:rsidR="00641FCA" w:rsidRDefault="00641FCA" w:rsidP="00641FCA">
      <w:pPr>
        <w:ind w:left="360"/>
      </w:pPr>
    </w:p>
    <w:p w14:paraId="264729A3" w14:textId="588FB9B7" w:rsidR="00641FCA" w:rsidRDefault="00641FCA" w:rsidP="00641FCA">
      <w:pPr>
        <w:ind w:left="360"/>
      </w:pPr>
    </w:p>
    <w:p w14:paraId="2A206D9D" w14:textId="5BFAE7FC" w:rsidR="00641FCA" w:rsidRDefault="00641FCA" w:rsidP="00641FCA">
      <w:pPr>
        <w:ind w:left="360"/>
      </w:pPr>
    </w:p>
    <w:p w14:paraId="03519259" w14:textId="019F8B30" w:rsidR="00141E93" w:rsidRDefault="00141E93" w:rsidP="00141E93"/>
    <w:p w14:paraId="7E5076E6" w14:textId="0D799C6A" w:rsidR="007853EA" w:rsidRDefault="00641FCA" w:rsidP="007853EA">
      <w:pPr>
        <w:pStyle w:val="ListParagraph"/>
        <w:numPr>
          <w:ilvl w:val="0"/>
          <w:numId w:val="2"/>
        </w:numPr>
      </w:pPr>
      <w:r>
        <w:t xml:space="preserve">Click </w:t>
      </w:r>
      <w:r w:rsidRPr="00845464">
        <w:rPr>
          <w:b/>
          <w:color w:val="0070C0"/>
          <w:sz w:val="24"/>
          <w:szCs w:val="24"/>
        </w:rPr>
        <w:t>Share</w:t>
      </w:r>
      <w:r>
        <w:t xml:space="preserve">, run Zoom applet that is downloaded (you may have to go to the </w:t>
      </w:r>
      <w:r w:rsidRPr="00441B29">
        <w:rPr>
          <w:b/>
        </w:rPr>
        <w:t>Downloads</w:t>
      </w:r>
      <w:r>
        <w:t xml:space="preserve"> folder and right-click on the Zoom applet file and select </w:t>
      </w:r>
      <w:r w:rsidRPr="00441B29">
        <w:rPr>
          <w:b/>
        </w:rPr>
        <w:t>Run as administrator</w:t>
      </w:r>
      <w:r w:rsidRPr="00441B29">
        <w:t>)</w:t>
      </w:r>
      <w:r>
        <w:t xml:space="preserve">, then select the </w:t>
      </w:r>
      <w:r w:rsidRPr="00845464">
        <w:rPr>
          <w:b/>
          <w:color w:val="0070C0"/>
          <w:sz w:val="24"/>
          <w:szCs w:val="24"/>
        </w:rPr>
        <w:t>Screen</w:t>
      </w:r>
      <w:r>
        <w:t xml:space="preserve"> option to share:</w:t>
      </w:r>
    </w:p>
    <w:p w14:paraId="2315CD48" w14:textId="22E2EB65" w:rsidR="00141E93" w:rsidRDefault="00641FCA" w:rsidP="0062508F">
      <w:r>
        <w:rPr>
          <w:noProof/>
        </w:rPr>
        <w:drawing>
          <wp:anchor distT="0" distB="0" distL="114300" distR="114300" simplePos="0" relativeHeight="251663360" behindDoc="0" locked="0" layoutInCell="1" allowOverlap="1" wp14:anchorId="1B9E2BBA" wp14:editId="793B21B7">
            <wp:simplePos x="0" y="0"/>
            <wp:positionH relativeFrom="margin">
              <wp:align>center</wp:align>
            </wp:positionH>
            <wp:positionV relativeFrom="paragraph">
              <wp:posOffset>67750</wp:posOffset>
            </wp:positionV>
            <wp:extent cx="5143500" cy="2009775"/>
            <wp:effectExtent l="190500" t="190500" r="190500" b="20002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48"/>
                    <a:stretch/>
                  </pic:blipFill>
                  <pic:spPr bwMode="auto">
                    <a:xfrm>
                      <a:off x="0" y="0"/>
                      <a:ext cx="5143500" cy="2009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66D45A6" w14:textId="7FA6EB22" w:rsidR="007853EA" w:rsidRDefault="007853EA" w:rsidP="0062508F"/>
    <w:p w14:paraId="386C0ABB" w14:textId="23E489CB" w:rsidR="007853EA" w:rsidRDefault="007853EA" w:rsidP="0062508F"/>
    <w:p w14:paraId="1186ECC4" w14:textId="61455DA7" w:rsidR="007853EA" w:rsidRDefault="007853EA" w:rsidP="0062508F"/>
    <w:p w14:paraId="2E1DFA2A" w14:textId="025F5B7A" w:rsidR="007853EA" w:rsidRDefault="007853EA" w:rsidP="0062508F"/>
    <w:p w14:paraId="248786B0" w14:textId="7E46CC46" w:rsidR="007853EA" w:rsidRDefault="007853EA" w:rsidP="0062508F"/>
    <w:p w14:paraId="7D179E6D" w14:textId="623E4217" w:rsidR="007853EA" w:rsidRDefault="007853EA" w:rsidP="0062508F"/>
    <w:p w14:paraId="55442004" w14:textId="318D2281" w:rsidR="007853EA" w:rsidRDefault="007853EA" w:rsidP="0062508F"/>
    <w:p w14:paraId="0E717BAB" w14:textId="3F0F06C5" w:rsidR="007853EA" w:rsidRDefault="007853EA" w:rsidP="0062508F"/>
    <w:p w14:paraId="0D55CD3B" w14:textId="2FAF03D6" w:rsidR="007853EA" w:rsidRDefault="007853EA" w:rsidP="0062508F"/>
    <w:p w14:paraId="6832F372" w14:textId="0E0717F0" w:rsidR="007853EA" w:rsidRDefault="007853EA" w:rsidP="0062508F"/>
    <w:p w14:paraId="634A79C3" w14:textId="77777777" w:rsidR="0016588D" w:rsidRDefault="0016588D" w:rsidP="00AE4437">
      <w:pPr>
        <w:pStyle w:val="Heading1"/>
        <w:rPr>
          <w:sz w:val="36"/>
          <w:szCs w:val="36"/>
        </w:rPr>
      </w:pPr>
    </w:p>
    <w:p w14:paraId="239CA1F4" w14:textId="5F8097C0" w:rsidR="007853EA" w:rsidRPr="00B56C9E" w:rsidRDefault="00B40D57" w:rsidP="00AE4437">
      <w:pPr>
        <w:pStyle w:val="Heading1"/>
        <w:rPr>
          <w:sz w:val="36"/>
          <w:szCs w:val="36"/>
        </w:rPr>
      </w:pPr>
      <w:bookmarkStart w:id="11" w:name="_Toc104895148"/>
      <w:r>
        <w:rPr>
          <w:sz w:val="36"/>
          <w:szCs w:val="36"/>
        </w:rPr>
        <w:t>Shar</w:t>
      </w:r>
      <w:r w:rsidR="00553B54">
        <w:rPr>
          <w:sz w:val="36"/>
          <w:szCs w:val="36"/>
        </w:rPr>
        <w:t>e</w:t>
      </w:r>
      <w:r>
        <w:rPr>
          <w:sz w:val="36"/>
          <w:szCs w:val="36"/>
        </w:rPr>
        <w:t xml:space="preserve"> </w:t>
      </w:r>
      <w:r w:rsidR="00045EB7">
        <w:rPr>
          <w:sz w:val="36"/>
          <w:szCs w:val="36"/>
        </w:rPr>
        <w:t xml:space="preserve">Your Screen </w:t>
      </w:r>
      <w:r w:rsidR="007853EA" w:rsidRPr="00B56C9E">
        <w:rPr>
          <w:sz w:val="36"/>
          <w:szCs w:val="36"/>
        </w:rPr>
        <w:t>Wireless</w:t>
      </w:r>
      <w:r>
        <w:rPr>
          <w:sz w:val="36"/>
          <w:szCs w:val="36"/>
        </w:rPr>
        <w:t>ly</w:t>
      </w:r>
      <w:r w:rsidR="00E25EFE" w:rsidRPr="00B56C9E">
        <w:rPr>
          <w:sz w:val="36"/>
          <w:szCs w:val="36"/>
        </w:rPr>
        <w:t xml:space="preserve"> </w:t>
      </w:r>
      <w:r w:rsidR="00B56C9E" w:rsidRPr="00B56C9E">
        <w:rPr>
          <w:sz w:val="36"/>
          <w:szCs w:val="36"/>
        </w:rPr>
        <w:t>u</w:t>
      </w:r>
      <w:r w:rsidR="00E25EFE" w:rsidRPr="00B56C9E">
        <w:rPr>
          <w:sz w:val="36"/>
          <w:szCs w:val="36"/>
        </w:rPr>
        <w:t xml:space="preserve">sing </w:t>
      </w:r>
      <w:r w:rsidR="00B56C9E" w:rsidRPr="00B56C9E">
        <w:rPr>
          <w:sz w:val="36"/>
          <w:szCs w:val="36"/>
        </w:rPr>
        <w:t xml:space="preserve">the </w:t>
      </w:r>
      <w:r w:rsidR="00E25EFE" w:rsidRPr="00B56C9E">
        <w:rPr>
          <w:sz w:val="36"/>
          <w:szCs w:val="36"/>
        </w:rPr>
        <w:t>Zoom App</w:t>
      </w:r>
      <w:bookmarkEnd w:id="11"/>
    </w:p>
    <w:p w14:paraId="4AFDDA38" w14:textId="594B2373" w:rsidR="007853EA" w:rsidRDefault="007853EA" w:rsidP="007853EA"/>
    <w:p w14:paraId="07A96240" w14:textId="77777777" w:rsidR="007853EA" w:rsidRDefault="007853EA" w:rsidP="007853EA">
      <w:pPr>
        <w:pStyle w:val="ListParagraph"/>
        <w:numPr>
          <w:ilvl w:val="0"/>
          <w:numId w:val="3"/>
        </w:numPr>
      </w:pPr>
      <w:r>
        <w:t xml:space="preserve">For even faster sharing while in a Zoom Room, install the apps from </w:t>
      </w:r>
      <w:r w:rsidRPr="008939D2">
        <w:rPr>
          <w:b/>
          <w:color w:val="0070C0"/>
          <w:sz w:val="24"/>
          <w:szCs w:val="24"/>
        </w:rPr>
        <w:t>Zoom.us</w:t>
      </w:r>
      <w:r>
        <w:t>.</w:t>
      </w:r>
    </w:p>
    <w:p w14:paraId="082AE4CE" w14:textId="3A028E9A" w:rsidR="007853EA" w:rsidRDefault="007853EA" w:rsidP="007853EA">
      <w:pPr>
        <w:pStyle w:val="ListParagraph"/>
        <w:numPr>
          <w:ilvl w:val="0"/>
          <w:numId w:val="3"/>
        </w:numPr>
      </w:pPr>
      <w:r>
        <w:t xml:space="preserve">Scroll to the bottom of the website to find </w:t>
      </w:r>
      <w:r w:rsidRPr="008939D2">
        <w:rPr>
          <w:b/>
          <w:color w:val="0070C0"/>
          <w:sz w:val="24"/>
          <w:szCs w:val="24"/>
        </w:rPr>
        <w:t>Download</w:t>
      </w:r>
      <w:r>
        <w:t>, then run and install the appropriate app(s):</w:t>
      </w:r>
    </w:p>
    <w:p w14:paraId="7098651C" w14:textId="77777777" w:rsidR="007853EA" w:rsidRDefault="007853EA" w:rsidP="007853EA">
      <w:r>
        <w:rPr>
          <w:noProof/>
        </w:rPr>
        <w:drawing>
          <wp:anchor distT="0" distB="0" distL="114300" distR="114300" simplePos="0" relativeHeight="251672576" behindDoc="0" locked="0" layoutInCell="1" allowOverlap="1" wp14:anchorId="566AC5DD" wp14:editId="593582A9">
            <wp:simplePos x="0" y="0"/>
            <wp:positionH relativeFrom="column">
              <wp:posOffset>809625</wp:posOffset>
            </wp:positionH>
            <wp:positionV relativeFrom="paragraph">
              <wp:posOffset>95885</wp:posOffset>
            </wp:positionV>
            <wp:extent cx="2133600" cy="2824481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824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BDECE" w14:textId="77777777" w:rsidR="007853EA" w:rsidRDefault="007853EA" w:rsidP="007853EA"/>
    <w:p w14:paraId="424F5396" w14:textId="2AD0F0ED" w:rsidR="007853EA" w:rsidRDefault="007853EA" w:rsidP="007853EA"/>
    <w:p w14:paraId="784677A8" w14:textId="6BD8E00E" w:rsidR="007853EA" w:rsidRPr="00CD1D61" w:rsidRDefault="007853EA" w:rsidP="007853EA"/>
    <w:p w14:paraId="426963E3" w14:textId="1B110567" w:rsidR="007853EA" w:rsidRPr="00CD1D61" w:rsidRDefault="007853EA" w:rsidP="007853EA"/>
    <w:p w14:paraId="6029DF0B" w14:textId="6D1FB673" w:rsidR="007853EA" w:rsidRPr="00CD1D61" w:rsidRDefault="007853EA" w:rsidP="007853EA"/>
    <w:p w14:paraId="415E9232" w14:textId="1CA49640" w:rsidR="007853EA" w:rsidRPr="00CD1D61" w:rsidRDefault="007853EA" w:rsidP="007853E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4E27578" wp14:editId="2F50AB53">
                <wp:simplePos x="0" y="0"/>
                <wp:positionH relativeFrom="margin">
                  <wp:posOffset>4164135</wp:posOffset>
                </wp:positionH>
                <wp:positionV relativeFrom="paragraph">
                  <wp:posOffset>123972</wp:posOffset>
                </wp:positionV>
                <wp:extent cx="2686050" cy="1404620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68DB6" w14:textId="5A359E0E" w:rsidR="007853EA" w:rsidRPr="007853EA" w:rsidRDefault="007853EA" w:rsidP="007853E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or Zoom app installation on PC</w:t>
                            </w:r>
                            <w:r w:rsidR="00E24A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E27578" id="_x0000_s1031" type="#_x0000_t202" style="position:absolute;margin-left:327.9pt;margin-top:9.75pt;width:211.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" stroked="f">
                <v:textbox style="mso-fit-shape-to-text:t">
                  <w:txbxContent>
                    <w:p w14:paraId="21F68DB6" w14:textId="5A359E0E" w:rsidR="007853EA" w:rsidRPr="007853EA" w:rsidRDefault="007853EA" w:rsidP="007853E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>For Zoom app installation on PC</w:t>
                      </w:r>
                      <w:r w:rsidR="00E24AA8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41B62E6" w14:textId="673680A7" w:rsidR="007853EA" w:rsidRPr="00CD1D61" w:rsidRDefault="007853EA" w:rsidP="007853E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D57E35" wp14:editId="6487187B">
                <wp:simplePos x="0" y="0"/>
                <wp:positionH relativeFrom="column">
                  <wp:posOffset>2963985</wp:posOffset>
                </wp:positionH>
                <wp:positionV relativeFrom="paragraph">
                  <wp:posOffset>137942</wp:posOffset>
                </wp:positionV>
                <wp:extent cx="1162050" cy="9525"/>
                <wp:effectExtent l="38100" t="152400" r="0" b="1619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E501D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233.4pt;margin-top:10.85pt;width:91.5pt;height:.75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" strokecolor="#ed7d31 [3205]" strokeweight="6pt">
                <v:stroke endarrow="block" joinstyle="miter"/>
              </v:shape>
            </w:pict>
          </mc:Fallback>
        </mc:AlternateContent>
      </w:r>
    </w:p>
    <w:p w14:paraId="09AE107D" w14:textId="040C4EC5" w:rsidR="007853EA" w:rsidRPr="00CD1D61" w:rsidRDefault="007853EA" w:rsidP="007853EA"/>
    <w:p w14:paraId="75BB3358" w14:textId="37A7A99B" w:rsidR="007853EA" w:rsidRPr="00CD1D61" w:rsidRDefault="007853EA" w:rsidP="007853EA"/>
    <w:p w14:paraId="29ADB00E" w14:textId="2E3424AD" w:rsidR="007853EA" w:rsidRDefault="007853EA" w:rsidP="007853EA"/>
    <w:p w14:paraId="216FBAD8" w14:textId="2BA0379B" w:rsidR="007853EA" w:rsidRDefault="007853EA" w:rsidP="007853EA"/>
    <w:p w14:paraId="333EA1AE" w14:textId="04CD590C" w:rsidR="007853EA" w:rsidRDefault="007853EA" w:rsidP="007853EA"/>
    <w:p w14:paraId="54DDC3C0" w14:textId="4AFCEE8F" w:rsidR="007853EA" w:rsidRDefault="007853EA" w:rsidP="007853EA"/>
    <w:p w14:paraId="011657D5" w14:textId="5134258C" w:rsidR="007853EA" w:rsidRDefault="007853EA" w:rsidP="007853EA"/>
    <w:p w14:paraId="58915B47" w14:textId="764E7608" w:rsidR="007853EA" w:rsidRDefault="007853EA" w:rsidP="007853EA"/>
    <w:p w14:paraId="30D55A24" w14:textId="2D8EADBB" w:rsidR="007853EA" w:rsidRDefault="007853EA" w:rsidP="007853EA"/>
    <w:p w14:paraId="27677421" w14:textId="46DEEC3B" w:rsidR="007853EA" w:rsidRDefault="007853EA" w:rsidP="007853EA"/>
    <w:p w14:paraId="71196FE4" w14:textId="32985287" w:rsidR="007853EA" w:rsidRPr="00CD1D61" w:rsidRDefault="007853EA" w:rsidP="007853EA"/>
    <w:p w14:paraId="0747D0F2" w14:textId="7D4AE5DD" w:rsidR="007853EA" w:rsidRDefault="007853EA" w:rsidP="007853EA">
      <w:pPr>
        <w:pStyle w:val="ListParagraph"/>
      </w:pPr>
    </w:p>
    <w:p w14:paraId="3D613C62" w14:textId="38DD7D66" w:rsidR="00E25EFE" w:rsidRDefault="00E25EFE" w:rsidP="007853EA">
      <w:pPr>
        <w:pStyle w:val="ListParagraph"/>
      </w:pPr>
    </w:p>
    <w:p w14:paraId="69278ECE" w14:textId="7CCAFE87" w:rsidR="007853EA" w:rsidRDefault="007853EA" w:rsidP="007853EA">
      <w:pPr>
        <w:pStyle w:val="ListParagraph"/>
        <w:numPr>
          <w:ilvl w:val="0"/>
          <w:numId w:val="1"/>
        </w:numPr>
      </w:pPr>
      <w:r w:rsidRPr="008D4DEA">
        <w:t xml:space="preserve">Once the app is installed, </w:t>
      </w:r>
      <w:r w:rsidR="00683BDD">
        <w:t>sign into</w:t>
      </w:r>
      <w:r w:rsidRPr="008D4DEA">
        <w:t xml:space="preserve"> your Zoom account</w:t>
      </w:r>
      <w:r>
        <w:t>:</w:t>
      </w:r>
    </w:p>
    <w:p w14:paraId="2D9E6C33" w14:textId="01BAF9ED" w:rsidR="007853EA" w:rsidRDefault="007853EA" w:rsidP="007853EA">
      <w:pPr>
        <w:pStyle w:val="ListParagraph"/>
        <w:rPr>
          <w:noProof/>
        </w:rPr>
      </w:pPr>
    </w:p>
    <w:p w14:paraId="31A9A191" w14:textId="3D0F5902" w:rsidR="007853EA" w:rsidRPr="008D4DEA" w:rsidRDefault="007B4757" w:rsidP="007853EA">
      <w:pPr>
        <w:pStyle w:val="ListParagraph"/>
      </w:pPr>
      <w:r w:rsidRPr="007B4757">
        <w:rPr>
          <w:rFonts w:asciiTheme="majorHAnsi" w:eastAsiaTheme="majorEastAsia" w:hAnsiTheme="majorHAnsi" w:cstheme="majorBidi"/>
          <w:noProof/>
          <w:color w:val="0070C0"/>
          <w:spacing w:val="-10"/>
          <w:kern w:val="28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8A10F32" wp14:editId="2F6BFAD7">
                <wp:simplePos x="0" y="0"/>
                <wp:positionH relativeFrom="margin">
                  <wp:posOffset>3583305</wp:posOffset>
                </wp:positionH>
                <wp:positionV relativeFrom="paragraph">
                  <wp:posOffset>129540</wp:posOffset>
                </wp:positionV>
                <wp:extent cx="3509010" cy="638175"/>
                <wp:effectExtent l="0" t="0" r="0" b="952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901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19F31" w14:textId="3C8AC722" w:rsidR="007B4757" w:rsidRPr="007853EA" w:rsidRDefault="007B4757" w:rsidP="007B475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icking</w:t>
                            </w:r>
                            <w:r w:rsidRPr="007853E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2"/>
                                <w:szCs w:val="22"/>
                              </w:rPr>
                              <w:t xml:space="preserve">Join </w:t>
                            </w: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ill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prompt you</w:t>
                            </w: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o enter the </w:t>
                            </w:r>
                            <w:r w:rsidRPr="007B4757">
                              <w:rPr>
                                <w:rFonts w:ascii="Arial" w:hAnsi="Arial" w:cs="Arial"/>
                                <w:b/>
                                <w:color w:val="0070C0"/>
                                <w:sz w:val="22"/>
                                <w:szCs w:val="22"/>
                              </w:rPr>
                              <w:t>Meeting ID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f the meeting you want to join and share to</w:t>
                            </w: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10F32" id="_x0000_s1032" type="#_x0000_t202" style="position:absolute;left:0;text-align:left;margin-left:282.15pt;margin-top:10.2pt;width:276.3pt;height:50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" stroked="f">
                <v:textbox>
                  <w:txbxContent>
                    <w:p w14:paraId="52419F31" w14:textId="3C8AC722" w:rsidR="007B4757" w:rsidRPr="007853EA" w:rsidRDefault="007B4757" w:rsidP="007B4757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>Clicking</w:t>
                      </w:r>
                      <w:r w:rsidRPr="007853E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0070C0"/>
                          <w:sz w:val="22"/>
                          <w:szCs w:val="22"/>
                        </w:rPr>
                        <w:t xml:space="preserve">Join </w:t>
                      </w: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>will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prompt you</w:t>
                      </w: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o enter the </w:t>
                      </w:r>
                      <w:r w:rsidRPr="007B4757">
                        <w:rPr>
                          <w:rFonts w:ascii="Arial" w:hAnsi="Arial" w:cs="Arial"/>
                          <w:b/>
                          <w:color w:val="0070C0"/>
                          <w:sz w:val="22"/>
                          <w:szCs w:val="22"/>
                        </w:rPr>
                        <w:t>Meeting ID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f the meeting you want to join and share to</w:t>
                      </w: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853EA">
        <w:rPr>
          <w:noProof/>
        </w:rPr>
        <w:drawing>
          <wp:anchor distT="0" distB="0" distL="114300" distR="114300" simplePos="0" relativeHeight="251674624" behindDoc="0" locked="0" layoutInCell="1" allowOverlap="1" wp14:anchorId="359392CB" wp14:editId="79733FC6">
            <wp:simplePos x="0" y="0"/>
            <wp:positionH relativeFrom="column">
              <wp:posOffset>476250</wp:posOffset>
            </wp:positionH>
            <wp:positionV relativeFrom="paragraph">
              <wp:posOffset>88265</wp:posOffset>
            </wp:positionV>
            <wp:extent cx="2686050" cy="3357245"/>
            <wp:effectExtent l="152400" t="152400" r="361950" b="35750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sharpenSoften amount="3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823"/>
                    <a:stretch/>
                  </pic:blipFill>
                  <pic:spPr bwMode="auto">
                    <a:xfrm>
                      <a:off x="0" y="0"/>
                      <a:ext cx="2686050" cy="3357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3A804A0" w14:textId="708DA623" w:rsidR="007853EA" w:rsidRDefault="007B4757" w:rsidP="007853EA">
      <w:pPr>
        <w:tabs>
          <w:tab w:val="left" w:pos="6675"/>
        </w:tabs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  <w:r w:rsidRPr="007B4757">
        <w:rPr>
          <w:rFonts w:asciiTheme="majorHAnsi" w:eastAsiaTheme="majorEastAsia" w:hAnsiTheme="majorHAnsi" w:cstheme="majorBidi"/>
          <w:noProof/>
          <w:color w:val="0070C0"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34B5698" wp14:editId="1442EE5E">
                <wp:simplePos x="0" y="0"/>
                <wp:positionH relativeFrom="column">
                  <wp:posOffset>2831367</wp:posOffset>
                </wp:positionH>
                <wp:positionV relativeFrom="paragraph">
                  <wp:posOffset>158799</wp:posOffset>
                </wp:positionV>
                <wp:extent cx="781050" cy="0"/>
                <wp:effectExtent l="0" t="152400" r="0" b="15240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1050" cy="0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38D5A2" id="Straight Arrow Connector 30" o:spid="_x0000_s1026" type="#_x0000_t32" style="position:absolute;margin-left:222.95pt;margin-top:12.5pt;width:61.5pt;height:0;flip:x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" strokecolor="#ed7d31 [3205]" strokeweight="6pt">
                <v:stroke endarrow="block" joinstyle="miter"/>
              </v:shape>
            </w:pict>
          </mc:Fallback>
        </mc:AlternateContent>
      </w:r>
      <w:r w:rsidR="007853EA"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  <w:tab/>
      </w:r>
    </w:p>
    <w:p w14:paraId="6FC65CDE" w14:textId="2E96C663" w:rsidR="007853EA" w:rsidRDefault="007853EA" w:rsidP="007853EA">
      <w:pPr>
        <w:tabs>
          <w:tab w:val="left" w:pos="7230"/>
        </w:tabs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  <w:r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  <w:tab/>
      </w:r>
    </w:p>
    <w:p w14:paraId="27E59C52" w14:textId="2E723BA4" w:rsidR="007853EA" w:rsidRDefault="007853EA" w:rsidP="007853EA">
      <w:pPr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5627A73" wp14:editId="041FE1CF">
                <wp:simplePos x="0" y="0"/>
                <wp:positionH relativeFrom="margin">
                  <wp:posOffset>3574757</wp:posOffset>
                </wp:positionH>
                <wp:positionV relativeFrom="paragraph">
                  <wp:posOffset>194016</wp:posOffset>
                </wp:positionV>
                <wp:extent cx="3629025" cy="929640"/>
                <wp:effectExtent l="0" t="0" r="9525" b="381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9025" cy="929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A3E4A" w14:textId="7211F0C4" w:rsidR="007853EA" w:rsidRPr="007853EA" w:rsidRDefault="007853EA" w:rsidP="007853E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icking</w:t>
                            </w:r>
                            <w:r w:rsidRPr="007853E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853EA">
                              <w:rPr>
                                <w:rFonts w:ascii="Arial" w:hAnsi="Arial" w:cs="Arial"/>
                                <w:b/>
                                <w:color w:val="0070C0"/>
                                <w:sz w:val="22"/>
                                <w:szCs w:val="22"/>
                              </w:rPr>
                              <w:t>Share screen</w:t>
                            </w:r>
                            <w:r w:rsidRPr="007853EA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ill display the content of your choosing from your PC</w:t>
                            </w:r>
                            <w:r w:rsidR="005867C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bile phone</w:t>
                            </w:r>
                            <w:r w:rsidR="005867C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 w:rsidRPr="007853E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r table</w:t>
                            </w:r>
                            <w:r w:rsidR="005867C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27A73" id="_x0000_s1033" type="#_x0000_t202" style="position:absolute;margin-left:281.5pt;margin-top:15.3pt;width:285.75pt;height:73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" stroked="f">
                <v:textbox>
                  <w:txbxContent>
                    <w:p w14:paraId="4E7A3E4A" w14:textId="7211F0C4" w:rsidR="007853EA" w:rsidRPr="007853EA" w:rsidRDefault="007853EA" w:rsidP="007853E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>Clicking</w:t>
                      </w:r>
                      <w:r w:rsidRPr="007853E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7853EA">
                        <w:rPr>
                          <w:rFonts w:ascii="Arial" w:hAnsi="Arial" w:cs="Arial"/>
                          <w:b/>
                          <w:color w:val="0070C0"/>
                          <w:sz w:val="22"/>
                          <w:szCs w:val="22"/>
                        </w:rPr>
                        <w:t>Share screen</w:t>
                      </w:r>
                      <w:r w:rsidRPr="007853EA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>will display the content of your choosing from your PC</w:t>
                      </w:r>
                      <w:r w:rsidR="005867C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, </w:t>
                      </w: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>mobile phone</w:t>
                      </w:r>
                      <w:r w:rsidR="005867CE">
                        <w:rPr>
                          <w:rFonts w:ascii="Arial" w:hAnsi="Arial" w:cs="Arial"/>
                          <w:sz w:val="22"/>
                          <w:szCs w:val="22"/>
                        </w:rPr>
                        <w:t>,</w:t>
                      </w:r>
                      <w:r w:rsidRPr="007853E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r table</w:t>
                      </w:r>
                      <w:r w:rsidR="005867CE">
                        <w:rPr>
                          <w:rFonts w:ascii="Arial" w:hAnsi="Arial" w:cs="Arial"/>
                          <w:sz w:val="22"/>
                          <w:szCs w:val="22"/>
                        </w:rPr>
                        <w:t>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EAAD061" w14:textId="7F32E1FC" w:rsidR="007853EA" w:rsidRDefault="007853EA" w:rsidP="007853EA">
      <w:pPr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459BE9E" wp14:editId="388655C2">
                <wp:simplePos x="0" y="0"/>
                <wp:positionH relativeFrom="column">
                  <wp:posOffset>2793511</wp:posOffset>
                </wp:positionH>
                <wp:positionV relativeFrom="paragraph">
                  <wp:posOffset>288486</wp:posOffset>
                </wp:positionV>
                <wp:extent cx="781050" cy="0"/>
                <wp:effectExtent l="0" t="152400" r="0" b="15240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1050" cy="0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3C1056" id="Straight Arrow Connector 26" o:spid="_x0000_s1026" type="#_x0000_t32" style="position:absolute;margin-left:219.95pt;margin-top:22.7pt;width:61.5pt;height:0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" strokecolor="#ed7d31 [3205]" strokeweight="6pt">
                <v:stroke endarrow="block" joinstyle="miter"/>
              </v:shape>
            </w:pict>
          </mc:Fallback>
        </mc:AlternateContent>
      </w:r>
    </w:p>
    <w:p w14:paraId="6A08E3DD" w14:textId="5B008358" w:rsidR="007853EA" w:rsidRDefault="007853EA" w:rsidP="007853EA">
      <w:pPr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</w:p>
    <w:p w14:paraId="721A9230" w14:textId="3B8D9BE2" w:rsidR="007853EA" w:rsidRDefault="007853EA" w:rsidP="007853EA">
      <w:pPr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</w:p>
    <w:p w14:paraId="006733C7" w14:textId="3CF43C28" w:rsidR="007853EA" w:rsidRDefault="007853EA" w:rsidP="007853EA">
      <w:pPr>
        <w:rPr>
          <w:rFonts w:asciiTheme="majorHAnsi" w:eastAsiaTheme="majorEastAsia" w:hAnsiTheme="majorHAnsi" w:cstheme="majorBidi"/>
          <w:color w:val="0070C0"/>
          <w:spacing w:val="-10"/>
          <w:kern w:val="28"/>
          <w:sz w:val="48"/>
          <w:szCs w:val="48"/>
        </w:rPr>
      </w:pPr>
    </w:p>
    <w:p w14:paraId="123A01FB" w14:textId="02519E12" w:rsidR="007853EA" w:rsidRDefault="007853EA" w:rsidP="007853EA">
      <w:pPr>
        <w:rPr>
          <w:rFonts w:asciiTheme="majorHAnsi" w:eastAsiaTheme="majorEastAsia" w:hAnsiTheme="majorHAnsi" w:cstheme="majorBidi"/>
          <w:color w:val="0070C0"/>
          <w:spacing w:val="-10"/>
          <w:kern w:val="28"/>
          <w:sz w:val="46"/>
          <w:szCs w:val="46"/>
        </w:rPr>
      </w:pPr>
    </w:p>
    <w:p w14:paraId="37CCC8F9" w14:textId="0DF1291D" w:rsidR="007853EA" w:rsidRDefault="007853EA" w:rsidP="0062508F"/>
    <w:p w14:paraId="0EE4E771" w14:textId="5E9C4FD8" w:rsidR="00F81B34" w:rsidRPr="00F81B34" w:rsidRDefault="00F81B34" w:rsidP="00F81B34"/>
    <w:p w14:paraId="3553A679" w14:textId="1DF79884" w:rsidR="00F81B34" w:rsidRPr="00F81B34" w:rsidRDefault="00F81B34" w:rsidP="00F81B34">
      <w:pPr>
        <w:tabs>
          <w:tab w:val="left" w:pos="6501"/>
        </w:tabs>
      </w:pPr>
    </w:p>
    <w:sectPr w:rsidR="00F81B34" w:rsidRPr="00F81B34" w:rsidSect="00AD1C10">
      <w:footerReference w:type="default" r:id="rId29"/>
      <w:pgSz w:w="12240" w:h="15840"/>
      <w:pgMar w:top="18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BBCD5" w14:textId="77777777" w:rsidR="009F0D6E" w:rsidRDefault="009F0D6E" w:rsidP="004653F8">
      <w:r>
        <w:separator/>
      </w:r>
    </w:p>
  </w:endnote>
  <w:endnote w:type="continuationSeparator" w:id="0">
    <w:p w14:paraId="2F3CE060" w14:textId="77777777" w:rsidR="009F0D6E" w:rsidRDefault="009F0D6E" w:rsidP="00465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54566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A750A" w14:textId="68C867E6" w:rsidR="00D45C19" w:rsidRDefault="00D45C1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1F411B" w14:textId="77777777" w:rsidR="00AD1C10" w:rsidRDefault="00AD1C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B9FE9" w14:textId="77777777" w:rsidR="009F0D6E" w:rsidRDefault="009F0D6E" w:rsidP="004653F8">
      <w:r>
        <w:separator/>
      </w:r>
    </w:p>
  </w:footnote>
  <w:footnote w:type="continuationSeparator" w:id="0">
    <w:p w14:paraId="2E5DBD8C" w14:textId="77777777" w:rsidR="009F0D6E" w:rsidRDefault="009F0D6E" w:rsidP="00465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E34B4"/>
    <w:multiLevelType w:val="hybridMultilevel"/>
    <w:tmpl w:val="42820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EE3618"/>
    <w:multiLevelType w:val="hybridMultilevel"/>
    <w:tmpl w:val="68BC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14374"/>
    <w:multiLevelType w:val="hybridMultilevel"/>
    <w:tmpl w:val="4002186E"/>
    <w:lvl w:ilvl="0" w:tplc="7D687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jG1sLSwMDExMjFS0lEKTi0uzszPAymwqAUAPffr8SwAAAA="/>
  </w:docVars>
  <w:rsids>
    <w:rsidRoot w:val="00867F5B"/>
    <w:rsid w:val="00007307"/>
    <w:rsid w:val="00044629"/>
    <w:rsid w:val="00045EB7"/>
    <w:rsid w:val="00080513"/>
    <w:rsid w:val="000F55F5"/>
    <w:rsid w:val="0013001C"/>
    <w:rsid w:val="00141E93"/>
    <w:rsid w:val="0016588D"/>
    <w:rsid w:val="001927BC"/>
    <w:rsid w:val="001A46B7"/>
    <w:rsid w:val="00200549"/>
    <w:rsid w:val="002324C5"/>
    <w:rsid w:val="002440CB"/>
    <w:rsid w:val="0024451C"/>
    <w:rsid w:val="00261EFE"/>
    <w:rsid w:val="00277D7A"/>
    <w:rsid w:val="002B5A3C"/>
    <w:rsid w:val="002D6F07"/>
    <w:rsid w:val="002F517F"/>
    <w:rsid w:val="00317C36"/>
    <w:rsid w:val="00382CD4"/>
    <w:rsid w:val="0039218F"/>
    <w:rsid w:val="003B05B3"/>
    <w:rsid w:val="003D375F"/>
    <w:rsid w:val="003E26A7"/>
    <w:rsid w:val="003F359F"/>
    <w:rsid w:val="00402566"/>
    <w:rsid w:val="004266AF"/>
    <w:rsid w:val="004653F8"/>
    <w:rsid w:val="004E0582"/>
    <w:rsid w:val="004E206C"/>
    <w:rsid w:val="004E4148"/>
    <w:rsid w:val="00505F96"/>
    <w:rsid w:val="00531D5D"/>
    <w:rsid w:val="00553B54"/>
    <w:rsid w:val="00573DDE"/>
    <w:rsid w:val="005867CE"/>
    <w:rsid w:val="006246A5"/>
    <w:rsid w:val="0062508F"/>
    <w:rsid w:val="00641EB2"/>
    <w:rsid w:val="00641FCA"/>
    <w:rsid w:val="006612A2"/>
    <w:rsid w:val="006623D6"/>
    <w:rsid w:val="00683BDD"/>
    <w:rsid w:val="006869C1"/>
    <w:rsid w:val="006E7BCE"/>
    <w:rsid w:val="006F36E8"/>
    <w:rsid w:val="0072791F"/>
    <w:rsid w:val="007853EA"/>
    <w:rsid w:val="007B1978"/>
    <w:rsid w:val="007B4757"/>
    <w:rsid w:val="007C6D4F"/>
    <w:rsid w:val="007D1D18"/>
    <w:rsid w:val="00867F5B"/>
    <w:rsid w:val="008A5811"/>
    <w:rsid w:val="008B1433"/>
    <w:rsid w:val="008C5D0B"/>
    <w:rsid w:val="008D3D87"/>
    <w:rsid w:val="008F2D98"/>
    <w:rsid w:val="008F6F36"/>
    <w:rsid w:val="0091156B"/>
    <w:rsid w:val="0096293C"/>
    <w:rsid w:val="009A6486"/>
    <w:rsid w:val="009F0D6E"/>
    <w:rsid w:val="00A10705"/>
    <w:rsid w:val="00A2174E"/>
    <w:rsid w:val="00A40A59"/>
    <w:rsid w:val="00A7445A"/>
    <w:rsid w:val="00AC7F10"/>
    <w:rsid w:val="00AD1C10"/>
    <w:rsid w:val="00AE4437"/>
    <w:rsid w:val="00AF3A5F"/>
    <w:rsid w:val="00B40D57"/>
    <w:rsid w:val="00B56C9E"/>
    <w:rsid w:val="00B616CD"/>
    <w:rsid w:val="00B656B9"/>
    <w:rsid w:val="00BD2CEE"/>
    <w:rsid w:val="00C024C2"/>
    <w:rsid w:val="00C07A30"/>
    <w:rsid w:val="00C41EBD"/>
    <w:rsid w:val="00C53BAA"/>
    <w:rsid w:val="00CA61D6"/>
    <w:rsid w:val="00CE6FE3"/>
    <w:rsid w:val="00CF3474"/>
    <w:rsid w:val="00D1084D"/>
    <w:rsid w:val="00D45C19"/>
    <w:rsid w:val="00D61185"/>
    <w:rsid w:val="00D64445"/>
    <w:rsid w:val="00D66CED"/>
    <w:rsid w:val="00DA590F"/>
    <w:rsid w:val="00DF6DA2"/>
    <w:rsid w:val="00E02898"/>
    <w:rsid w:val="00E105BD"/>
    <w:rsid w:val="00E24AA8"/>
    <w:rsid w:val="00E25EFE"/>
    <w:rsid w:val="00E37C2C"/>
    <w:rsid w:val="00E45672"/>
    <w:rsid w:val="00E52537"/>
    <w:rsid w:val="00F078C0"/>
    <w:rsid w:val="00F44172"/>
    <w:rsid w:val="00F70D70"/>
    <w:rsid w:val="00F81B34"/>
    <w:rsid w:val="00FA4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6B0BC"/>
  <w15:chartTrackingRefBased/>
  <w15:docId w15:val="{B05DDEB0-FDEB-4B7A-9073-92A1CBB98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F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3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118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53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53F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653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53F8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653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653F8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653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653F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611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61185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141E9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853E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53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5F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F9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0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microsoft.com/office/2007/relationships/hdphoto" Target="media/hdphoto1.wdp"/><Relationship Id="rId10" Type="http://schemas.openxmlformats.org/officeDocument/2006/relationships/image" Target="media/image3.emf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842A7-EFCB-4739-9A80-F200C0EDB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2</TotalTime>
  <Pages>9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ta Skeete</dc:creator>
  <cp:keywords/>
  <dc:description/>
  <cp:lastModifiedBy>Ekta Skeete</cp:lastModifiedBy>
  <cp:revision>92</cp:revision>
  <cp:lastPrinted>2020-02-06T22:50:00Z</cp:lastPrinted>
  <dcterms:created xsi:type="dcterms:W3CDTF">2020-02-04T21:16:00Z</dcterms:created>
  <dcterms:modified xsi:type="dcterms:W3CDTF">2022-06-02T19:32:00Z</dcterms:modified>
</cp:coreProperties>
</file>